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41ED" w:rsidRDefault="00D341ED" w:rsidP="00D341ED">
      <w:pPr>
        <w:spacing w:after="0" w:line="240" w:lineRule="auto"/>
      </w:pPr>
      <w:proofErr w:type="spellStart"/>
      <w:r>
        <w:t>customer_id</w:t>
      </w:r>
      <w:proofErr w:type="gramStart"/>
      <w:r>
        <w:t>,actvsubs,adjrev</w:t>
      </w:r>
      <w:proofErr w:type="spellEnd"/>
      <w:proofErr w:type="gramEnd"/>
      <w:r>
        <w:t xml:space="preserve">, </w:t>
      </w:r>
      <w:proofErr w:type="spellStart"/>
      <w:r>
        <w:t>adjmou</w:t>
      </w:r>
      <w:proofErr w:type="spellEnd"/>
      <w:r>
        <w:t xml:space="preserve">, </w:t>
      </w:r>
      <w:proofErr w:type="spellStart"/>
      <w:r>
        <w:t>avgmou</w:t>
      </w:r>
      <w:proofErr w:type="spellEnd"/>
      <w:r>
        <w:t>, avgrev,avgqty,age1,age2,blck_dat_mean,</w:t>
      </w:r>
    </w:p>
    <w:p w:rsidR="00D341ED" w:rsidRDefault="00D341ED" w:rsidP="00D341ED">
      <w:pPr>
        <w:spacing w:after="0" w:line="240" w:lineRule="auto"/>
      </w:pPr>
      <w:r>
        <w:t xml:space="preserve">                     </w:t>
      </w:r>
      <w:proofErr w:type="spellStart"/>
      <w:r>
        <w:t>callwait_mean</w:t>
      </w:r>
      <w:proofErr w:type="spellEnd"/>
      <w:r>
        <w:t xml:space="preserve">, </w:t>
      </w:r>
      <w:proofErr w:type="spellStart"/>
      <w:r>
        <w:t>callwait_range</w:t>
      </w:r>
      <w:proofErr w:type="spellEnd"/>
      <w:r>
        <w:t xml:space="preserve">, </w:t>
      </w:r>
      <w:proofErr w:type="spellStart"/>
      <w:r>
        <w:t>change_mou</w:t>
      </w:r>
      <w:proofErr w:type="spellEnd"/>
      <w:r>
        <w:t xml:space="preserve">, </w:t>
      </w:r>
      <w:proofErr w:type="spellStart"/>
      <w:r>
        <w:t>children</w:t>
      </w:r>
      <w:proofErr w:type="gramStart"/>
      <w:r>
        <w:t>,comp</w:t>
      </w:r>
      <w:proofErr w:type="gramEnd"/>
      <w:r>
        <w:t>_vce_mean,custcare_mean,csa</w:t>
      </w:r>
      <w:proofErr w:type="spellEnd"/>
      <w:r>
        <w:t>,</w:t>
      </w:r>
    </w:p>
    <w:p w:rsidR="00D341ED" w:rsidRDefault="00D341ED" w:rsidP="00D341ED">
      <w:pPr>
        <w:spacing w:after="0" w:line="240" w:lineRule="auto"/>
      </w:pPr>
      <w:r>
        <w:t xml:space="preserve">                     datovr_mean</w:t>
      </w:r>
      <w:proofErr w:type="gramStart"/>
      <w:r>
        <w:t>,da</w:t>
      </w:r>
      <w:proofErr w:type="gramEnd"/>
      <w:r>
        <w:t>_mean,drop_blk_mean,drop_dat_mean,drop_vce_mean,eqpdays,forgntvl,</w:t>
      </w:r>
    </w:p>
    <w:p w:rsidR="00D341ED" w:rsidRDefault="00D341ED" w:rsidP="00D341ED">
      <w:pPr>
        <w:spacing w:after="0" w:line="240" w:lineRule="auto"/>
      </w:pPr>
      <w:r>
        <w:t xml:space="preserve">                     hnd_webcap</w:t>
      </w:r>
      <w:proofErr w:type="gramStart"/>
      <w:r>
        <w:t>,income,marital,months,mou</w:t>
      </w:r>
      <w:proofErr w:type="gramEnd"/>
      <w:r>
        <w:t>_mean,prizm_social_one,occu1,ovrmou_mean,ovrrev_mean,</w:t>
      </w:r>
    </w:p>
    <w:p w:rsidR="00D341ED" w:rsidRDefault="00D341ED" w:rsidP="00D341ED">
      <w:pPr>
        <w:spacing w:after="0" w:line="240" w:lineRule="auto"/>
      </w:pPr>
      <w:r>
        <w:t xml:space="preserve">                     </w:t>
      </w:r>
      <w:proofErr w:type="gramStart"/>
      <w:r>
        <w:t>retdays,</w:t>
      </w:r>
      <w:proofErr w:type="gramEnd"/>
      <w:r>
        <w:t>rev_mean,roam_mean,totcalls,totrev,wrkwoman,asl_flag,dwlltype,refurb_new,</w:t>
      </w:r>
    </w:p>
    <w:p w:rsidR="00B7450F" w:rsidRDefault="00D341ED" w:rsidP="00D341ED">
      <w:pPr>
        <w:spacing w:after="0" w:line="240" w:lineRule="auto"/>
      </w:pPr>
      <w:r>
        <w:t xml:space="preserve">                     </w:t>
      </w:r>
      <w:proofErr w:type="spellStart"/>
      <w:proofErr w:type="gramStart"/>
      <w:r>
        <w:t>mtrcycle,</w:t>
      </w:r>
      <w:proofErr w:type="gramEnd"/>
      <w:r>
        <w:t>truck,hnd_price,models,numbcars</w:t>
      </w:r>
      <w:proofErr w:type="spellEnd"/>
      <w:r>
        <w:t>, churn</w:t>
      </w:r>
    </w:p>
    <w:p w:rsidR="00AA34F6" w:rsidRDefault="00AA34F6" w:rsidP="00D341ED">
      <w:pPr>
        <w:spacing w:after="0" w:line="240" w:lineRule="auto"/>
      </w:pPr>
    </w:p>
    <w:p w:rsidR="00AA34F6" w:rsidRDefault="00AA34F6" w:rsidP="00D341ED">
      <w:pPr>
        <w:spacing w:after="0" w:line="240" w:lineRule="auto"/>
      </w:pPr>
    </w:p>
    <w:p w:rsidR="00AA34F6" w:rsidRDefault="00AA34F6" w:rsidP="00AA34F6">
      <w:pPr>
        <w:spacing w:after="0" w:line="240" w:lineRule="auto"/>
      </w:pPr>
      <w:proofErr w:type="spellStart"/>
      <w:proofErr w:type="gramStart"/>
      <w:r>
        <w:t>adjrev</w:t>
      </w:r>
      <w:proofErr w:type="spellEnd"/>
      <w:proofErr w:type="gramEnd"/>
      <w:r>
        <w:t xml:space="preserve">+ </w:t>
      </w:r>
      <w:proofErr w:type="spellStart"/>
      <w:r>
        <w:t>adjmou</w:t>
      </w:r>
      <w:proofErr w:type="spellEnd"/>
      <w:r>
        <w:t xml:space="preserve">+ </w:t>
      </w:r>
      <w:proofErr w:type="spellStart"/>
      <w:r>
        <w:t>avgmou</w:t>
      </w:r>
      <w:proofErr w:type="spellEnd"/>
      <w:r>
        <w:t>+ avgrev+avgqty+age1+age2+blck_dat_Mean+</w:t>
      </w:r>
    </w:p>
    <w:p w:rsidR="00AA34F6" w:rsidRDefault="00AA34F6" w:rsidP="00AA34F6">
      <w:pPr>
        <w:spacing w:after="0" w:line="240" w:lineRule="auto"/>
      </w:pPr>
      <w:r>
        <w:t xml:space="preserve">            </w:t>
      </w:r>
      <w:proofErr w:type="spellStart"/>
      <w:r>
        <w:t>callwait_Mean</w:t>
      </w:r>
      <w:proofErr w:type="spellEnd"/>
      <w:r>
        <w:t xml:space="preserve">+ </w:t>
      </w:r>
      <w:proofErr w:type="spellStart"/>
      <w:r>
        <w:t>callwait_Range</w:t>
      </w:r>
      <w:proofErr w:type="spellEnd"/>
      <w:r>
        <w:t xml:space="preserve">+ </w:t>
      </w:r>
      <w:proofErr w:type="spellStart"/>
      <w:r>
        <w:t>change_mou</w:t>
      </w:r>
      <w:proofErr w:type="spellEnd"/>
      <w:r>
        <w:t xml:space="preserve">+ </w:t>
      </w:r>
      <w:proofErr w:type="spellStart"/>
      <w:r>
        <w:t>children+comp_vce_Mean+custcare_Mean</w:t>
      </w:r>
      <w:proofErr w:type="spellEnd"/>
      <w:r>
        <w:t>+</w:t>
      </w:r>
    </w:p>
    <w:p w:rsidR="00AA34F6" w:rsidRDefault="00AA34F6" w:rsidP="00AA34F6">
      <w:pPr>
        <w:spacing w:after="0" w:line="240" w:lineRule="auto"/>
      </w:pPr>
      <w:r>
        <w:t xml:space="preserve">            </w:t>
      </w:r>
      <w:proofErr w:type="spellStart"/>
      <w:r>
        <w:t>datovr_Mean+da_Mean</w:t>
      </w:r>
      <w:proofErr w:type="spellEnd"/>
      <w:r>
        <w:t xml:space="preserve">+ </w:t>
      </w:r>
      <w:proofErr w:type="spellStart"/>
      <w:r>
        <w:t>drop_blk_Mean+drop_dat_Mean+drop_vce_Mean+eqpdays+forgntvl</w:t>
      </w:r>
      <w:proofErr w:type="spellEnd"/>
      <w:r>
        <w:t>+</w:t>
      </w:r>
    </w:p>
    <w:p w:rsidR="00AA34F6" w:rsidRDefault="00AA34F6" w:rsidP="00AA34F6">
      <w:pPr>
        <w:spacing w:after="0" w:line="240" w:lineRule="auto"/>
      </w:pPr>
      <w:r>
        <w:t xml:space="preserve">            hnd_webcap+income+marital+months+mou_Mean+prizm_social_one+ovrmou_Mean+ovrrev_Mean+</w:t>
      </w:r>
    </w:p>
    <w:p w:rsidR="00AA34F6" w:rsidRDefault="00AA34F6" w:rsidP="00AA34F6">
      <w:pPr>
        <w:spacing w:after="0" w:line="240" w:lineRule="auto"/>
      </w:pPr>
      <w:r>
        <w:t xml:space="preserve">            </w:t>
      </w:r>
      <w:proofErr w:type="gramStart"/>
      <w:r>
        <w:t>retdays+</w:t>
      </w:r>
      <w:proofErr w:type="gramEnd"/>
      <w:r>
        <w:t>rev_Range+roam_Mean+totcalls+totrev+wrkwoman+asl_flag+dwlltype+refurb_new+</w:t>
      </w:r>
    </w:p>
    <w:p w:rsidR="00AA34F6" w:rsidRDefault="00AA34F6" w:rsidP="00AA34F6">
      <w:pPr>
        <w:spacing w:after="0" w:line="240" w:lineRule="auto"/>
      </w:pPr>
      <w:r>
        <w:t xml:space="preserve">            </w:t>
      </w:r>
      <w:proofErr w:type="spellStart"/>
      <w:proofErr w:type="gramStart"/>
      <w:r>
        <w:t>mtrcycle+</w:t>
      </w:r>
      <w:proofErr w:type="gramEnd"/>
      <w:r>
        <w:t>truck+hnd_price+models+numbcars</w:t>
      </w:r>
      <w:proofErr w:type="spellEnd"/>
    </w:p>
    <w:p w:rsidR="00553429" w:rsidRDefault="00553429" w:rsidP="00AA34F6">
      <w:pPr>
        <w:spacing w:after="0" w:line="240" w:lineRule="auto"/>
      </w:pPr>
    </w:p>
    <w:p w:rsidR="00553429" w:rsidRDefault="00553429" w:rsidP="00AA34F6">
      <w:pPr>
        <w:spacing w:after="0" w:line="240" w:lineRule="auto"/>
      </w:pP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gramStart"/>
      <w:r>
        <w:rPr>
          <w:rStyle w:val="Strong"/>
          <w:rFonts w:ascii="Arial" w:hAnsi="Arial" w:cs="Arial"/>
          <w:color w:val="222222"/>
          <w:sz w:val="14"/>
          <w:szCs w:val="14"/>
          <w:u w:val="single"/>
        </w:rPr>
        <w:t>Answers 1.</w:t>
      </w:r>
      <w:proofErr w:type="gramEnd"/>
      <w:r>
        <w:rPr>
          <w:rStyle w:val="Strong"/>
          <w:rFonts w:ascii="Arial" w:hAnsi="Arial" w:cs="Arial"/>
          <w:color w:val="222222"/>
          <w:sz w:val="14"/>
          <w:szCs w:val="14"/>
          <w:u w:val="single"/>
        </w:rPr>
        <w:t> </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Style w:val="Strong"/>
          <w:rFonts w:ascii="Arial" w:hAnsi="Arial" w:cs="Arial"/>
          <w:color w:val="222222"/>
          <w:sz w:val="14"/>
          <w:szCs w:val="14"/>
          <w:u w:val="single"/>
        </w:rPr>
        <w:t>Top independent variable that driving the churn rate</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spellStart"/>
      <w:proofErr w:type="gramStart"/>
      <w:r>
        <w:rPr>
          <w:rFonts w:ascii="Arial" w:hAnsi="Arial" w:cs="Arial"/>
          <w:color w:val="222222"/>
          <w:sz w:val="14"/>
          <w:szCs w:val="14"/>
        </w:rPr>
        <w:t>actvsubs</w:t>
      </w:r>
      <w:proofErr w:type="spellEnd"/>
      <w:proofErr w:type="gramEnd"/>
      <w:r>
        <w:rPr>
          <w:rFonts w:ascii="Arial" w:hAnsi="Arial" w:cs="Arial"/>
          <w:color w:val="222222"/>
          <w:sz w:val="14"/>
          <w:szCs w:val="14"/>
        </w:rPr>
        <w:t> </w:t>
      </w:r>
      <w:proofErr w:type="spellStart"/>
      <w:r>
        <w:rPr>
          <w:rFonts w:ascii="Arial" w:hAnsi="Arial" w:cs="Arial"/>
          <w:color w:val="222222"/>
          <w:sz w:val="14"/>
          <w:szCs w:val="14"/>
        </w:rPr>
        <w:t>avgmou</w:t>
      </w:r>
      <w:proofErr w:type="spellEnd"/>
      <w:r>
        <w:rPr>
          <w:rFonts w:ascii="Arial" w:hAnsi="Arial" w:cs="Arial"/>
          <w:color w:val="222222"/>
          <w:sz w:val="14"/>
          <w:szCs w:val="14"/>
        </w:rPr>
        <w:t> </w:t>
      </w:r>
      <w:proofErr w:type="spellStart"/>
      <w:r>
        <w:rPr>
          <w:rFonts w:ascii="Arial" w:hAnsi="Arial" w:cs="Arial"/>
          <w:color w:val="222222"/>
          <w:sz w:val="14"/>
          <w:szCs w:val="14"/>
        </w:rPr>
        <w:t>avgrev</w:t>
      </w:r>
      <w:proofErr w:type="spellEnd"/>
      <w:r>
        <w:rPr>
          <w:rFonts w:ascii="Arial" w:hAnsi="Arial" w:cs="Arial"/>
          <w:color w:val="222222"/>
          <w:sz w:val="14"/>
          <w:szCs w:val="14"/>
        </w:rPr>
        <w:t> </w:t>
      </w:r>
      <w:proofErr w:type="spellStart"/>
      <w:r>
        <w:rPr>
          <w:rFonts w:ascii="Arial" w:hAnsi="Arial" w:cs="Arial"/>
          <w:color w:val="222222"/>
          <w:sz w:val="14"/>
          <w:szCs w:val="14"/>
        </w:rPr>
        <w:t>change_mou</w:t>
      </w:r>
      <w:proofErr w:type="spellEnd"/>
      <w:r>
        <w:rPr>
          <w:rFonts w:ascii="Arial" w:hAnsi="Arial" w:cs="Arial"/>
          <w:color w:val="222222"/>
          <w:sz w:val="14"/>
          <w:szCs w:val="14"/>
        </w:rPr>
        <w:t xml:space="preserve"> </w:t>
      </w:r>
      <w:proofErr w:type="spellStart"/>
      <w:r>
        <w:rPr>
          <w:rFonts w:ascii="Arial" w:hAnsi="Arial" w:cs="Arial"/>
          <w:color w:val="222222"/>
          <w:sz w:val="14"/>
          <w:szCs w:val="14"/>
        </w:rPr>
        <w:t>comp_vce_mean</w:t>
      </w:r>
      <w:proofErr w:type="spellEnd"/>
      <w:r>
        <w:rPr>
          <w:rFonts w:ascii="Arial" w:hAnsi="Arial" w:cs="Arial"/>
          <w:color w:val="222222"/>
          <w:sz w:val="14"/>
          <w:szCs w:val="14"/>
        </w:rPr>
        <w:t xml:space="preserve"> </w:t>
      </w:r>
      <w:proofErr w:type="spellStart"/>
      <w:r>
        <w:rPr>
          <w:rFonts w:ascii="Arial" w:hAnsi="Arial" w:cs="Arial"/>
          <w:color w:val="222222"/>
          <w:sz w:val="14"/>
          <w:szCs w:val="14"/>
        </w:rPr>
        <w:t>eqpdays</w:t>
      </w:r>
      <w:proofErr w:type="spellEnd"/>
      <w:r>
        <w:rPr>
          <w:rFonts w:ascii="Arial" w:hAnsi="Arial" w:cs="Arial"/>
          <w:color w:val="222222"/>
          <w:sz w:val="14"/>
          <w:szCs w:val="14"/>
        </w:rPr>
        <w:t xml:space="preserve"> months </w:t>
      </w:r>
      <w:proofErr w:type="spellStart"/>
      <w:r>
        <w:rPr>
          <w:rFonts w:ascii="Arial" w:hAnsi="Arial" w:cs="Arial"/>
          <w:color w:val="222222"/>
          <w:sz w:val="14"/>
          <w:szCs w:val="14"/>
        </w:rPr>
        <w:t>mou_mean</w:t>
      </w:r>
      <w:proofErr w:type="spellEnd"/>
      <w:r>
        <w:rPr>
          <w:rFonts w:ascii="Arial" w:hAnsi="Arial" w:cs="Arial"/>
          <w:color w:val="222222"/>
          <w:sz w:val="14"/>
          <w:szCs w:val="14"/>
        </w:rPr>
        <w:t xml:space="preserve"> </w:t>
      </w:r>
      <w:proofErr w:type="spellStart"/>
      <w:r>
        <w:rPr>
          <w:rFonts w:ascii="Arial" w:hAnsi="Arial" w:cs="Arial"/>
          <w:color w:val="222222"/>
          <w:sz w:val="14"/>
          <w:szCs w:val="14"/>
        </w:rPr>
        <w:t>totcalls</w:t>
      </w:r>
      <w:proofErr w:type="spellEnd"/>
      <w:r>
        <w:rPr>
          <w:rFonts w:ascii="Arial" w:hAnsi="Arial" w:cs="Arial"/>
          <w:color w:val="222222"/>
          <w:sz w:val="14"/>
          <w:szCs w:val="14"/>
        </w:rPr>
        <w:t xml:space="preserve"> wrkwoman1 </w:t>
      </w:r>
      <w:proofErr w:type="spellStart"/>
      <w:r>
        <w:rPr>
          <w:rFonts w:ascii="Arial" w:hAnsi="Arial" w:cs="Arial"/>
          <w:color w:val="222222"/>
          <w:sz w:val="14"/>
          <w:szCs w:val="14"/>
        </w:rPr>
        <w:t>custcare_mean</w:t>
      </w:r>
      <w:proofErr w:type="spellEnd"/>
      <w:r>
        <w:rPr>
          <w:rFonts w:ascii="Arial" w:hAnsi="Arial" w:cs="Arial"/>
          <w:color w:val="222222"/>
          <w:sz w:val="14"/>
          <w:szCs w:val="14"/>
        </w:rPr>
        <w:t xml:space="preserve"> </w:t>
      </w:r>
      <w:proofErr w:type="spellStart"/>
      <w:r>
        <w:rPr>
          <w:rFonts w:ascii="Arial" w:hAnsi="Arial" w:cs="Arial"/>
          <w:color w:val="222222"/>
          <w:sz w:val="14"/>
          <w:szCs w:val="14"/>
        </w:rPr>
        <w:t>drop_vce_mean</w:t>
      </w:r>
      <w:proofErr w:type="spellEnd"/>
      <w:r>
        <w:rPr>
          <w:rFonts w:ascii="Arial" w:hAnsi="Arial" w:cs="Arial"/>
          <w:color w:val="222222"/>
          <w:sz w:val="14"/>
          <w:szCs w:val="14"/>
        </w:rPr>
        <w:t xml:space="preserve"> </w:t>
      </w:r>
      <w:proofErr w:type="spellStart"/>
      <w:r>
        <w:rPr>
          <w:rFonts w:ascii="Arial" w:hAnsi="Arial" w:cs="Arial"/>
          <w:color w:val="222222"/>
          <w:sz w:val="14"/>
          <w:szCs w:val="14"/>
        </w:rPr>
        <w:t>ovrrev_mean</w:t>
      </w:r>
      <w:proofErr w:type="spellEnd"/>
      <w:r>
        <w:rPr>
          <w:rFonts w:ascii="Arial" w:hAnsi="Arial" w:cs="Arial"/>
          <w:color w:val="222222"/>
          <w:sz w:val="14"/>
          <w:szCs w:val="14"/>
        </w:rPr>
        <w:t xml:space="preserve"> </w:t>
      </w:r>
      <w:proofErr w:type="spellStart"/>
      <w:r>
        <w:rPr>
          <w:rFonts w:ascii="Arial" w:hAnsi="Arial" w:cs="Arial"/>
          <w:color w:val="222222"/>
          <w:sz w:val="14"/>
          <w:szCs w:val="14"/>
        </w:rPr>
        <w:t>charge_per_call</w:t>
      </w:r>
      <w:proofErr w:type="spellEnd"/>
      <w:r>
        <w:rPr>
          <w:rFonts w:ascii="Arial" w:hAnsi="Arial" w:cs="Arial"/>
          <w:color w:val="222222"/>
          <w:sz w:val="14"/>
          <w:szCs w:val="14"/>
        </w:rPr>
        <w:t xml:space="preserve"> </w:t>
      </w:r>
      <w:proofErr w:type="spellStart"/>
      <w:r>
        <w:rPr>
          <w:rFonts w:ascii="Arial" w:hAnsi="Arial" w:cs="Arial"/>
          <w:color w:val="222222"/>
          <w:sz w:val="14"/>
          <w:szCs w:val="14"/>
        </w:rPr>
        <w:t>charge_per_min</w:t>
      </w:r>
      <w:proofErr w:type="spellEnd"/>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 xml:space="preserve">Note: Wrkwoman1 indicate working women. </w:t>
      </w:r>
      <w:proofErr w:type="spellStart"/>
      <w:proofErr w:type="gramStart"/>
      <w:r>
        <w:rPr>
          <w:rFonts w:ascii="Arial" w:hAnsi="Arial" w:cs="Arial"/>
          <w:color w:val="222222"/>
          <w:sz w:val="14"/>
          <w:szCs w:val="14"/>
        </w:rPr>
        <w:t>charge_per_call</w:t>
      </w:r>
      <w:proofErr w:type="spellEnd"/>
      <w:proofErr w:type="gramEnd"/>
      <w:r>
        <w:rPr>
          <w:rFonts w:ascii="Arial" w:hAnsi="Arial" w:cs="Arial"/>
          <w:color w:val="222222"/>
          <w:sz w:val="14"/>
          <w:szCs w:val="14"/>
        </w:rPr>
        <w:t xml:space="preserve"> and </w:t>
      </w:r>
      <w:proofErr w:type="spellStart"/>
      <w:r>
        <w:rPr>
          <w:rFonts w:ascii="Arial" w:hAnsi="Arial" w:cs="Arial"/>
          <w:color w:val="222222"/>
          <w:sz w:val="14"/>
          <w:szCs w:val="14"/>
        </w:rPr>
        <w:t>charge_per_min</w:t>
      </w:r>
      <w:proofErr w:type="spellEnd"/>
      <w:r>
        <w:rPr>
          <w:rFonts w:ascii="Arial" w:hAnsi="Arial" w:cs="Arial"/>
          <w:color w:val="222222"/>
          <w:sz w:val="14"/>
          <w:szCs w:val="14"/>
        </w:rPr>
        <w:t xml:space="preserve"> are derived.</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Style w:val="Strong"/>
          <w:rFonts w:ascii="Arial" w:hAnsi="Arial" w:cs="Arial"/>
          <w:color w:val="222222"/>
          <w:sz w:val="14"/>
          <w:szCs w:val="14"/>
          <w:u w:val="single"/>
        </w:rPr>
        <w:t>Answer2a</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Yes, after "proc logistic" and scoring it is found that</w:t>
      </w:r>
      <w:proofErr w:type="gramStart"/>
      <w:r>
        <w:rPr>
          <w:rFonts w:ascii="Arial" w:hAnsi="Arial" w:cs="Arial"/>
          <w:color w:val="222222"/>
          <w:sz w:val="14"/>
          <w:szCs w:val="14"/>
        </w:rPr>
        <w:t>  “</w:t>
      </w:r>
      <w:proofErr w:type="gramEnd"/>
      <w:r>
        <w:rPr>
          <w:rFonts w:ascii="Arial" w:hAnsi="Arial" w:cs="Arial"/>
          <w:color w:val="222222"/>
          <w:sz w:val="14"/>
          <w:szCs w:val="14"/>
        </w:rPr>
        <w:t>cost and billing” and “network and service quality” are important factors influencing churn behaviour.</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Style w:val="Strong"/>
          <w:rFonts w:ascii="Arial" w:hAnsi="Arial" w:cs="Arial"/>
          <w:color w:val="222222"/>
          <w:sz w:val="14"/>
          <w:szCs w:val="14"/>
        </w:rPr>
        <w:t>Answer2b</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spellStart"/>
      <w:r>
        <w:rPr>
          <w:rFonts w:ascii="Arial" w:hAnsi="Arial" w:cs="Arial"/>
          <w:color w:val="222222"/>
          <w:sz w:val="14"/>
          <w:szCs w:val="14"/>
        </w:rPr>
        <w:t>Yes</w:t>
      </w:r>
      <w:proofErr w:type="gramStart"/>
      <w:r>
        <w:rPr>
          <w:rFonts w:ascii="Arial" w:hAnsi="Arial" w:cs="Arial"/>
          <w:color w:val="222222"/>
          <w:sz w:val="14"/>
          <w:szCs w:val="14"/>
        </w:rPr>
        <w:t>,the</w:t>
      </w:r>
      <w:proofErr w:type="spellEnd"/>
      <w:proofErr w:type="gramEnd"/>
      <w:r>
        <w:rPr>
          <w:rFonts w:ascii="Arial" w:hAnsi="Arial" w:cs="Arial"/>
          <w:color w:val="222222"/>
          <w:sz w:val="14"/>
          <w:szCs w:val="14"/>
        </w:rPr>
        <w:t xml:space="preserve"> usage connectivity issues turning out to be costly.</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gramStart"/>
      <w:r>
        <w:rPr>
          <w:rFonts w:ascii="Arial" w:hAnsi="Arial" w:cs="Arial"/>
          <w:color w:val="222222"/>
          <w:sz w:val="14"/>
          <w:szCs w:val="14"/>
        </w:rPr>
        <w:t>variable</w:t>
      </w:r>
      <w:proofErr w:type="gramEnd"/>
      <w:r>
        <w:rPr>
          <w:rFonts w:ascii="Arial" w:hAnsi="Arial" w:cs="Arial"/>
          <w:color w:val="222222"/>
          <w:sz w:val="14"/>
          <w:szCs w:val="14"/>
        </w:rPr>
        <w:t xml:space="preserve"> like </w:t>
      </w:r>
      <w:proofErr w:type="spellStart"/>
      <w:r>
        <w:rPr>
          <w:rFonts w:ascii="Arial" w:hAnsi="Arial" w:cs="Arial"/>
          <w:color w:val="222222"/>
          <w:sz w:val="14"/>
          <w:szCs w:val="14"/>
        </w:rPr>
        <w:t>drop_vce_mean</w:t>
      </w:r>
      <w:proofErr w:type="spellEnd"/>
      <w:r>
        <w:rPr>
          <w:rFonts w:ascii="Arial" w:hAnsi="Arial" w:cs="Arial"/>
          <w:color w:val="222222"/>
          <w:sz w:val="14"/>
          <w:szCs w:val="14"/>
        </w:rPr>
        <w:t xml:space="preserve"> i.e. mean number of drop call</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spellStart"/>
      <w:r>
        <w:rPr>
          <w:rFonts w:ascii="Arial" w:hAnsi="Arial" w:cs="Arial"/>
          <w:color w:val="222222"/>
          <w:sz w:val="14"/>
          <w:szCs w:val="14"/>
        </w:rPr>
        <w:t>comp_vce_mean</w:t>
      </w:r>
      <w:proofErr w:type="spellEnd"/>
      <w:r>
        <w:rPr>
          <w:rFonts w:ascii="Arial" w:hAnsi="Arial" w:cs="Arial"/>
          <w:color w:val="222222"/>
          <w:sz w:val="14"/>
          <w:szCs w:val="14"/>
        </w:rPr>
        <w:t xml:space="preserve"> i.e. mean number of completed calls.</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gramStart"/>
      <w:r>
        <w:rPr>
          <w:rFonts w:ascii="Arial" w:hAnsi="Arial" w:cs="Arial"/>
          <w:color w:val="222222"/>
          <w:sz w:val="14"/>
          <w:szCs w:val="14"/>
        </w:rPr>
        <w:t>these</w:t>
      </w:r>
      <w:proofErr w:type="gramEnd"/>
      <w:r>
        <w:rPr>
          <w:rFonts w:ascii="Arial" w:hAnsi="Arial" w:cs="Arial"/>
          <w:color w:val="222222"/>
          <w:sz w:val="14"/>
          <w:szCs w:val="14"/>
        </w:rPr>
        <w:t xml:space="preserve"> are affecting churn rate.</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 </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Style w:val="Strong"/>
          <w:rFonts w:ascii="Arial" w:hAnsi="Arial" w:cs="Arial"/>
          <w:color w:val="222222"/>
          <w:sz w:val="14"/>
          <w:szCs w:val="14"/>
        </w:rPr>
        <w:t>Answer3</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spellStart"/>
      <w:r>
        <w:rPr>
          <w:rFonts w:ascii="Arial" w:hAnsi="Arial" w:cs="Arial"/>
          <w:color w:val="222222"/>
          <w:sz w:val="14"/>
          <w:szCs w:val="14"/>
        </w:rPr>
        <w:t>change_</w:t>
      </w:r>
      <w:proofErr w:type="gramStart"/>
      <w:r>
        <w:rPr>
          <w:rFonts w:ascii="Arial" w:hAnsi="Arial" w:cs="Arial"/>
          <w:color w:val="222222"/>
          <w:sz w:val="14"/>
          <w:szCs w:val="14"/>
        </w:rPr>
        <w:t>mou</w:t>
      </w:r>
      <w:proofErr w:type="spellEnd"/>
      <w:r>
        <w:rPr>
          <w:rFonts w:ascii="Arial" w:hAnsi="Arial" w:cs="Arial"/>
          <w:color w:val="222222"/>
          <w:sz w:val="14"/>
          <w:szCs w:val="14"/>
        </w:rPr>
        <w:t xml:space="preserve"> :</w:t>
      </w:r>
      <w:proofErr w:type="gramEnd"/>
      <w:r>
        <w:rPr>
          <w:rFonts w:ascii="Arial" w:hAnsi="Arial" w:cs="Arial"/>
          <w:color w:val="222222"/>
          <w:sz w:val="14"/>
          <w:szCs w:val="14"/>
        </w:rPr>
        <w:t xml:space="preserve"> percentage change in monthly minutes of use </w:t>
      </w:r>
      <w:proofErr w:type="spellStart"/>
      <w:r>
        <w:rPr>
          <w:rFonts w:ascii="Arial" w:hAnsi="Arial" w:cs="Arial"/>
          <w:color w:val="222222"/>
          <w:sz w:val="14"/>
          <w:szCs w:val="14"/>
        </w:rPr>
        <w:t>vs</w:t>
      </w:r>
      <w:proofErr w:type="spellEnd"/>
      <w:r>
        <w:rPr>
          <w:rFonts w:ascii="Arial" w:hAnsi="Arial" w:cs="Arial"/>
          <w:color w:val="222222"/>
          <w:sz w:val="14"/>
          <w:szCs w:val="14"/>
        </w:rPr>
        <w:t xml:space="preserve"> previous month use;</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gramStart"/>
      <w:r>
        <w:rPr>
          <w:rFonts w:ascii="Arial" w:hAnsi="Arial" w:cs="Arial"/>
          <w:color w:val="222222"/>
          <w:sz w:val="14"/>
          <w:szCs w:val="14"/>
        </w:rPr>
        <w:t>months</w:t>
      </w:r>
      <w:proofErr w:type="gramEnd"/>
      <w:r>
        <w:rPr>
          <w:rFonts w:ascii="Arial" w:hAnsi="Arial" w:cs="Arial"/>
          <w:color w:val="222222"/>
          <w:sz w:val="14"/>
          <w:szCs w:val="14"/>
        </w:rPr>
        <w:t>: number of month uses.</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spellStart"/>
      <w:proofErr w:type="gramStart"/>
      <w:r>
        <w:rPr>
          <w:rFonts w:ascii="Arial" w:hAnsi="Arial" w:cs="Arial"/>
          <w:color w:val="222222"/>
          <w:sz w:val="14"/>
          <w:szCs w:val="14"/>
        </w:rPr>
        <w:t>change_mou</w:t>
      </w:r>
      <w:proofErr w:type="spellEnd"/>
      <w:proofErr w:type="gramEnd"/>
      <w:r>
        <w:rPr>
          <w:rFonts w:ascii="Arial" w:hAnsi="Arial" w:cs="Arial"/>
          <w:color w:val="222222"/>
          <w:sz w:val="14"/>
          <w:szCs w:val="14"/>
        </w:rPr>
        <w:t xml:space="preserve"> is having negative coefficient so more the number of month less is the churn rate. </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Thus according to me I will not recommend rate plan migration as a proactive retention strategy.</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Style w:val="Strong"/>
          <w:rFonts w:ascii="Arial" w:hAnsi="Arial" w:cs="Arial"/>
          <w:color w:val="222222"/>
          <w:sz w:val="14"/>
          <w:szCs w:val="14"/>
        </w:rPr>
        <w:t>Answer4</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Following areas, I will target:</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 xml:space="preserve">1 </w:t>
      </w:r>
      <w:proofErr w:type="gramStart"/>
      <w:r>
        <w:rPr>
          <w:rFonts w:ascii="Arial" w:hAnsi="Arial" w:cs="Arial"/>
          <w:color w:val="222222"/>
          <w:sz w:val="14"/>
          <w:szCs w:val="14"/>
        </w:rPr>
        <w:t>households</w:t>
      </w:r>
      <w:proofErr w:type="gramEnd"/>
      <w:r>
        <w:rPr>
          <w:rFonts w:ascii="Arial" w:hAnsi="Arial" w:cs="Arial"/>
          <w:color w:val="222222"/>
          <w:sz w:val="14"/>
          <w:szCs w:val="14"/>
        </w:rPr>
        <w:t xml:space="preserve"> having a higher number of the subscriber should be targeted.</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 xml:space="preserve">2. Loyal customer </w:t>
      </w:r>
      <w:proofErr w:type="gramStart"/>
      <w:r>
        <w:rPr>
          <w:rFonts w:ascii="Arial" w:hAnsi="Arial" w:cs="Arial"/>
          <w:color w:val="222222"/>
          <w:sz w:val="14"/>
          <w:szCs w:val="14"/>
        </w:rPr>
        <w:t>are</w:t>
      </w:r>
      <w:proofErr w:type="gramEnd"/>
      <w:r>
        <w:rPr>
          <w:rFonts w:ascii="Arial" w:hAnsi="Arial" w:cs="Arial"/>
          <w:color w:val="222222"/>
          <w:sz w:val="14"/>
          <w:szCs w:val="14"/>
        </w:rPr>
        <w:t xml:space="preserve"> those are having higher monthly usages.</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 xml:space="preserve">3. </w:t>
      </w:r>
      <w:proofErr w:type="gramStart"/>
      <w:r>
        <w:rPr>
          <w:rFonts w:ascii="Arial" w:hAnsi="Arial" w:cs="Arial"/>
          <w:color w:val="222222"/>
          <w:sz w:val="14"/>
          <w:szCs w:val="14"/>
        </w:rPr>
        <w:t>customer</w:t>
      </w:r>
      <w:proofErr w:type="gramEnd"/>
      <w:r>
        <w:rPr>
          <w:rFonts w:ascii="Arial" w:hAnsi="Arial" w:cs="Arial"/>
          <w:color w:val="222222"/>
          <w:sz w:val="14"/>
          <w:szCs w:val="14"/>
        </w:rPr>
        <w:t xml:space="preserve"> who spends higher number of time on phone have higher numbers of calls and should stay.</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 xml:space="preserve">4. </w:t>
      </w:r>
      <w:proofErr w:type="gramStart"/>
      <w:r>
        <w:rPr>
          <w:rFonts w:ascii="Arial" w:hAnsi="Arial" w:cs="Arial"/>
          <w:color w:val="222222"/>
          <w:sz w:val="14"/>
          <w:szCs w:val="14"/>
        </w:rPr>
        <w:t>customer</w:t>
      </w:r>
      <w:proofErr w:type="gramEnd"/>
      <w:r>
        <w:rPr>
          <w:rFonts w:ascii="Arial" w:hAnsi="Arial" w:cs="Arial"/>
          <w:color w:val="222222"/>
          <w:sz w:val="14"/>
          <w:szCs w:val="14"/>
        </w:rPr>
        <w:t xml:space="preserve"> with higher equip days are likely to stay.</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 </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Style w:val="Strong"/>
          <w:rFonts w:ascii="Arial" w:hAnsi="Arial" w:cs="Arial"/>
          <w:color w:val="222222"/>
          <w:sz w:val="14"/>
          <w:szCs w:val="14"/>
        </w:rPr>
        <w:t>Answer 5</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Style w:val="Strong"/>
          <w:rFonts w:ascii="Arial" w:hAnsi="Arial" w:cs="Arial"/>
          <w:color w:val="222222"/>
          <w:sz w:val="14"/>
          <w:szCs w:val="14"/>
        </w:rPr>
        <w:t>S</w:t>
      </w:r>
      <w:r>
        <w:rPr>
          <w:rFonts w:ascii="Arial" w:hAnsi="Arial" w:cs="Arial"/>
          <w:color w:val="222222"/>
          <w:sz w:val="14"/>
          <w:szCs w:val="14"/>
        </w:rPr>
        <w:t>pending for the company will be higher if there is a higher number of customer calls. Moreover, mean of the customer care call having negative coefficient which is directly pr</w:t>
      </w:r>
      <w:r w:rsidR="00D04031">
        <w:rPr>
          <w:rFonts w:ascii="Arial" w:hAnsi="Arial" w:cs="Arial"/>
          <w:color w:val="222222"/>
          <w:sz w:val="14"/>
          <w:szCs w:val="14"/>
        </w:rPr>
        <w:t xml:space="preserve">oportional to churn </w:t>
      </w:r>
      <w:proofErr w:type="gramStart"/>
      <w:r w:rsidR="00D04031">
        <w:rPr>
          <w:rFonts w:ascii="Arial" w:hAnsi="Arial" w:cs="Arial"/>
          <w:color w:val="222222"/>
          <w:sz w:val="14"/>
          <w:szCs w:val="14"/>
        </w:rPr>
        <w:t>rate(</w:t>
      </w:r>
      <w:proofErr w:type="gramEnd"/>
      <w:r w:rsidR="00D04031">
        <w:rPr>
          <w:rFonts w:ascii="Arial" w:hAnsi="Arial" w:cs="Arial"/>
          <w:color w:val="222222"/>
          <w:sz w:val="14"/>
          <w:szCs w:val="14"/>
        </w:rPr>
        <w:t>-0.008</w:t>
      </w:r>
      <w:r>
        <w:rPr>
          <w:rFonts w:ascii="Arial" w:hAnsi="Arial" w:cs="Arial"/>
          <w:color w:val="222222"/>
          <w:sz w:val="14"/>
          <w:szCs w:val="14"/>
        </w:rPr>
        <w:t>). So I conclude that the number of customer call should be reduced.</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So I recommend below points to be targeted.</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proofErr w:type="gramStart"/>
      <w:r>
        <w:rPr>
          <w:rFonts w:ascii="Arial" w:hAnsi="Arial" w:cs="Arial"/>
          <w:color w:val="222222"/>
          <w:sz w:val="14"/>
          <w:szCs w:val="14"/>
        </w:rPr>
        <w:t>households</w:t>
      </w:r>
      <w:proofErr w:type="gramEnd"/>
      <w:r>
        <w:rPr>
          <w:rFonts w:ascii="Arial" w:hAnsi="Arial" w:cs="Arial"/>
          <w:color w:val="222222"/>
          <w:sz w:val="14"/>
          <w:szCs w:val="14"/>
        </w:rPr>
        <w:t xml:space="preserve"> having a higher number of the subscriber should be targeted.</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lastRenderedPageBreak/>
        <w:t>2. Loyal customers are those are having higher monthly usages.</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 xml:space="preserve">3. </w:t>
      </w:r>
      <w:proofErr w:type="gramStart"/>
      <w:r>
        <w:rPr>
          <w:rFonts w:ascii="Arial" w:hAnsi="Arial" w:cs="Arial"/>
          <w:color w:val="222222"/>
          <w:sz w:val="14"/>
          <w:szCs w:val="14"/>
        </w:rPr>
        <w:t>customer</w:t>
      </w:r>
      <w:proofErr w:type="gramEnd"/>
      <w:r>
        <w:rPr>
          <w:rFonts w:ascii="Arial" w:hAnsi="Arial" w:cs="Arial"/>
          <w:color w:val="222222"/>
          <w:sz w:val="14"/>
          <w:szCs w:val="14"/>
        </w:rPr>
        <w:t xml:space="preserve"> who spends higher numbers of time on the phone has higher numbers of calls and should stay.</w:t>
      </w:r>
    </w:p>
    <w:p w:rsidR="00553429" w:rsidRDefault="00553429" w:rsidP="00553429">
      <w:pPr>
        <w:pStyle w:val="NormalWeb"/>
        <w:shd w:val="clear" w:color="auto" w:fill="FFFFFF"/>
        <w:spacing w:before="0" w:beforeAutospacing="0" w:after="97" w:afterAutospacing="0"/>
        <w:rPr>
          <w:rFonts w:ascii="Arial" w:hAnsi="Arial" w:cs="Arial"/>
          <w:color w:val="222222"/>
          <w:sz w:val="14"/>
          <w:szCs w:val="14"/>
        </w:rPr>
      </w:pPr>
      <w:r>
        <w:rPr>
          <w:rFonts w:ascii="Arial" w:hAnsi="Arial" w:cs="Arial"/>
          <w:color w:val="222222"/>
          <w:sz w:val="14"/>
          <w:szCs w:val="14"/>
        </w:rPr>
        <w:t xml:space="preserve">4. </w:t>
      </w:r>
      <w:proofErr w:type="gramStart"/>
      <w:r>
        <w:rPr>
          <w:rFonts w:ascii="Arial" w:hAnsi="Arial" w:cs="Arial"/>
          <w:color w:val="222222"/>
          <w:sz w:val="14"/>
          <w:szCs w:val="14"/>
        </w:rPr>
        <w:t>customer</w:t>
      </w:r>
      <w:proofErr w:type="gramEnd"/>
      <w:r>
        <w:rPr>
          <w:rFonts w:ascii="Arial" w:hAnsi="Arial" w:cs="Arial"/>
          <w:color w:val="222222"/>
          <w:sz w:val="14"/>
          <w:szCs w:val="14"/>
        </w:rPr>
        <w:t xml:space="preserve"> with higher equip days are likely to stay.</w:t>
      </w:r>
    </w:p>
    <w:p w:rsidR="00553429" w:rsidRDefault="00553429" w:rsidP="00AA34F6">
      <w:pPr>
        <w:spacing w:after="0" w:line="240" w:lineRule="auto"/>
      </w:pPr>
    </w:p>
    <w:p w:rsidR="00553429" w:rsidRPr="00553429" w:rsidRDefault="00553429" w:rsidP="00553429">
      <w:pPr>
        <w:shd w:val="clear" w:color="auto" w:fill="FFFFFF"/>
        <w:spacing w:after="94" w:line="240" w:lineRule="auto"/>
        <w:rPr>
          <w:rFonts w:ascii="Arial" w:eastAsia="Times New Roman" w:hAnsi="Arial" w:cs="Arial"/>
          <w:color w:val="222222"/>
          <w:sz w:val="13"/>
          <w:szCs w:val="13"/>
          <w:lang w:eastAsia="en-IN"/>
        </w:rPr>
      </w:pPr>
      <w:r w:rsidRPr="00553429">
        <w:rPr>
          <w:rFonts w:ascii="Arial" w:eastAsia="Times New Roman" w:hAnsi="Arial" w:cs="Arial"/>
          <w:b/>
          <w:bCs/>
          <w:color w:val="222222"/>
          <w:sz w:val="13"/>
          <w:u w:val="single"/>
          <w:lang w:eastAsia="en-IN"/>
        </w:rPr>
        <w:t>Top Line Questions of Interest to Senior Management:</w:t>
      </w:r>
    </w:p>
    <w:p w:rsidR="00553429" w:rsidRPr="00553429" w:rsidRDefault="00553429" w:rsidP="00553429">
      <w:pPr>
        <w:numPr>
          <w:ilvl w:val="0"/>
          <w:numId w:val="1"/>
        </w:numPr>
        <w:shd w:val="clear" w:color="auto" w:fill="FFFFFF"/>
        <w:spacing w:before="100" w:beforeAutospacing="1" w:after="100" w:afterAutospacing="1" w:line="188" w:lineRule="atLeast"/>
        <w:ind w:left="235"/>
        <w:rPr>
          <w:rFonts w:ascii="Arial" w:eastAsia="Times New Roman" w:hAnsi="Arial" w:cs="Arial"/>
          <w:color w:val="222222"/>
          <w:sz w:val="13"/>
          <w:szCs w:val="13"/>
          <w:lang w:eastAsia="en-IN"/>
        </w:rPr>
      </w:pPr>
      <w:r w:rsidRPr="00553429">
        <w:rPr>
          <w:rFonts w:ascii="Arial" w:eastAsia="Times New Roman" w:hAnsi="Arial" w:cs="Arial"/>
          <w:color w:val="222222"/>
          <w:sz w:val="13"/>
          <w:szCs w:val="13"/>
          <w:lang w:eastAsia="en-IN"/>
        </w:rPr>
        <w:t xml:space="preserve">What are the top five factors driving likelihood of churn at </w:t>
      </w:r>
      <w:proofErr w:type="spellStart"/>
      <w:r w:rsidRPr="00553429">
        <w:rPr>
          <w:rFonts w:ascii="Arial" w:eastAsia="Times New Roman" w:hAnsi="Arial" w:cs="Arial"/>
          <w:color w:val="222222"/>
          <w:sz w:val="13"/>
          <w:szCs w:val="13"/>
          <w:lang w:eastAsia="en-IN"/>
        </w:rPr>
        <w:t>Mobicom</w:t>
      </w:r>
      <w:proofErr w:type="spellEnd"/>
      <w:r w:rsidRPr="00553429">
        <w:rPr>
          <w:rFonts w:ascii="Arial" w:eastAsia="Times New Roman" w:hAnsi="Arial" w:cs="Arial"/>
          <w:color w:val="222222"/>
          <w:sz w:val="13"/>
          <w:szCs w:val="13"/>
          <w:lang w:eastAsia="en-IN"/>
        </w:rPr>
        <w:t>?</w:t>
      </w:r>
    </w:p>
    <w:p w:rsidR="00553429" w:rsidRPr="00553429" w:rsidRDefault="00553429" w:rsidP="00553429">
      <w:pPr>
        <w:numPr>
          <w:ilvl w:val="0"/>
          <w:numId w:val="1"/>
        </w:numPr>
        <w:shd w:val="clear" w:color="auto" w:fill="FFFFFF"/>
        <w:spacing w:before="100" w:beforeAutospacing="1" w:after="100" w:afterAutospacing="1" w:line="188" w:lineRule="atLeast"/>
        <w:ind w:left="235"/>
        <w:rPr>
          <w:rFonts w:ascii="Arial" w:eastAsia="Times New Roman" w:hAnsi="Arial" w:cs="Arial"/>
          <w:color w:val="222222"/>
          <w:sz w:val="13"/>
          <w:szCs w:val="13"/>
          <w:lang w:eastAsia="en-IN"/>
        </w:rPr>
      </w:pPr>
      <w:r w:rsidRPr="00553429">
        <w:rPr>
          <w:rFonts w:ascii="Arial" w:eastAsia="Times New Roman" w:hAnsi="Arial" w:cs="Arial"/>
          <w:color w:val="222222"/>
          <w:sz w:val="13"/>
          <w:szCs w:val="13"/>
          <w:lang w:eastAsia="en-IN"/>
        </w:rPr>
        <w:t>Validation of survey findings. a) Whether “cost and billing” and “network and service quality” are important factors influencing churn behaviour.  b) Are data usage connectivity issues turning out to be costly? In other words, is it leading to churn?</w:t>
      </w:r>
    </w:p>
    <w:p w:rsidR="00553429" w:rsidRPr="00553429" w:rsidRDefault="00553429" w:rsidP="00553429">
      <w:pPr>
        <w:numPr>
          <w:ilvl w:val="0"/>
          <w:numId w:val="1"/>
        </w:numPr>
        <w:shd w:val="clear" w:color="auto" w:fill="FFFFFF"/>
        <w:spacing w:before="100" w:beforeAutospacing="1" w:after="100" w:afterAutospacing="1" w:line="188" w:lineRule="atLeast"/>
        <w:ind w:left="235"/>
        <w:rPr>
          <w:rFonts w:ascii="Arial" w:eastAsia="Times New Roman" w:hAnsi="Arial" w:cs="Arial"/>
          <w:color w:val="222222"/>
          <w:sz w:val="13"/>
          <w:szCs w:val="13"/>
          <w:lang w:eastAsia="en-IN"/>
        </w:rPr>
      </w:pPr>
      <w:r w:rsidRPr="00553429">
        <w:rPr>
          <w:rFonts w:ascii="Arial" w:eastAsia="Times New Roman" w:hAnsi="Arial" w:cs="Arial"/>
          <w:color w:val="222222"/>
          <w:sz w:val="13"/>
          <w:szCs w:val="13"/>
          <w:lang w:eastAsia="en-IN"/>
        </w:rPr>
        <w:t>Would you recommend rate plan migration as a proactive retention strategy?</w:t>
      </w:r>
    </w:p>
    <w:p w:rsidR="00553429" w:rsidRPr="00553429" w:rsidRDefault="00553429" w:rsidP="00553429">
      <w:pPr>
        <w:numPr>
          <w:ilvl w:val="0"/>
          <w:numId w:val="1"/>
        </w:numPr>
        <w:shd w:val="clear" w:color="auto" w:fill="FFFFFF"/>
        <w:spacing w:before="100" w:beforeAutospacing="1" w:after="100" w:afterAutospacing="1" w:line="188" w:lineRule="atLeast"/>
        <w:ind w:left="235"/>
        <w:rPr>
          <w:rFonts w:ascii="Arial" w:eastAsia="Times New Roman" w:hAnsi="Arial" w:cs="Arial"/>
          <w:color w:val="222222"/>
          <w:sz w:val="13"/>
          <w:szCs w:val="13"/>
          <w:lang w:eastAsia="en-IN"/>
        </w:rPr>
      </w:pPr>
      <w:r w:rsidRPr="00553429">
        <w:rPr>
          <w:rFonts w:ascii="Arial" w:eastAsia="Times New Roman" w:hAnsi="Arial" w:cs="Arial"/>
          <w:color w:val="222222"/>
          <w:sz w:val="13"/>
          <w:szCs w:val="13"/>
          <w:lang w:eastAsia="en-IN"/>
        </w:rPr>
        <w:t>What would be your recommendation on how to use this churn model for prioritisation of customers for a proactive retention campaigns in the future?</w:t>
      </w:r>
    </w:p>
    <w:p w:rsidR="00553429" w:rsidRPr="00553429" w:rsidRDefault="00553429" w:rsidP="00553429">
      <w:pPr>
        <w:shd w:val="clear" w:color="auto" w:fill="FFFFFF"/>
        <w:spacing w:after="94" w:line="240" w:lineRule="auto"/>
        <w:rPr>
          <w:rFonts w:ascii="Arial" w:eastAsia="Times New Roman" w:hAnsi="Arial" w:cs="Arial"/>
          <w:color w:val="222222"/>
          <w:sz w:val="13"/>
          <w:szCs w:val="13"/>
          <w:lang w:eastAsia="en-IN"/>
        </w:rPr>
      </w:pPr>
      <w:r w:rsidRPr="00553429">
        <w:rPr>
          <w:rFonts w:ascii="Arial" w:eastAsia="Times New Roman" w:hAnsi="Arial" w:cs="Arial"/>
          <w:color w:val="222222"/>
          <w:sz w:val="13"/>
          <w:szCs w:val="13"/>
          <w:lang w:eastAsia="en-IN"/>
        </w:rPr>
        <w:t> </w:t>
      </w:r>
    </w:p>
    <w:p w:rsidR="00553429" w:rsidRDefault="00553429" w:rsidP="00553429">
      <w:pPr>
        <w:numPr>
          <w:ilvl w:val="0"/>
          <w:numId w:val="2"/>
        </w:numPr>
        <w:shd w:val="clear" w:color="auto" w:fill="FFFFFF"/>
        <w:spacing w:before="100" w:beforeAutospacing="1" w:after="100" w:afterAutospacing="1" w:line="188" w:lineRule="atLeast"/>
        <w:ind w:left="235"/>
        <w:rPr>
          <w:rFonts w:ascii="Arial" w:eastAsia="Times New Roman" w:hAnsi="Arial" w:cs="Arial"/>
          <w:color w:val="222222"/>
          <w:sz w:val="13"/>
          <w:szCs w:val="13"/>
          <w:lang w:eastAsia="en-IN"/>
        </w:rPr>
      </w:pPr>
      <w:r w:rsidRPr="00553429">
        <w:rPr>
          <w:rFonts w:ascii="Arial" w:eastAsia="Times New Roman" w:hAnsi="Arial" w:cs="Arial"/>
          <w:color w:val="222222"/>
          <w:sz w:val="13"/>
          <w:szCs w:val="13"/>
          <w:lang w:eastAsia="en-IN"/>
        </w:rPr>
        <w:t xml:space="preserve">What would be the target segments for proactive retention campaigns? Falling ARPU forecast is also a concern and therefore, </w:t>
      </w:r>
      <w:proofErr w:type="spellStart"/>
      <w:r w:rsidRPr="00553429">
        <w:rPr>
          <w:rFonts w:ascii="Arial" w:eastAsia="Times New Roman" w:hAnsi="Arial" w:cs="Arial"/>
          <w:color w:val="222222"/>
          <w:sz w:val="13"/>
          <w:szCs w:val="13"/>
          <w:lang w:eastAsia="en-IN"/>
        </w:rPr>
        <w:t>Mobicom</w:t>
      </w:r>
      <w:proofErr w:type="spellEnd"/>
      <w:r w:rsidRPr="00553429">
        <w:rPr>
          <w:rFonts w:ascii="Arial" w:eastAsia="Times New Roman" w:hAnsi="Arial" w:cs="Arial"/>
          <w:color w:val="222222"/>
          <w:sz w:val="13"/>
          <w:szCs w:val="13"/>
          <w:lang w:eastAsia="en-IN"/>
        </w:rPr>
        <w:t xml:space="preserve"> would like to save their high revenue customers besides managing churn. Given a budget constraint of a contact list of 20% of the subscriber pool, which subscribers should prioritized if “revenue saves” is also a priority besides controlling churn. In other words, controlling churn is the primary objective and revenue saves is the secondary objective.</w:t>
      </w:r>
    </w:p>
    <w:p w:rsid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roofErr w:type="spellStart"/>
      <w:proofErr w:type="gramStart"/>
      <w:r w:rsidRPr="005D1110">
        <w:rPr>
          <w:rFonts w:ascii="Arial" w:eastAsia="Times New Roman" w:hAnsi="Arial" w:cs="Arial"/>
          <w:color w:val="222222"/>
          <w:sz w:val="13"/>
          <w:szCs w:val="13"/>
          <w:lang w:eastAsia="en-IN"/>
        </w:rPr>
        <w:t>actvsubs</w:t>
      </w:r>
      <w:proofErr w:type="spellEnd"/>
      <w:proofErr w:type="gramEnd"/>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adjrev</w:t>
      </w:r>
      <w:proofErr w:type="spellEnd"/>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adjmou</w:t>
      </w:r>
      <w:proofErr w:type="spellEnd"/>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avgmou</w:t>
      </w:r>
      <w:proofErr w:type="spellEnd"/>
      <w:proofErr w:type="gramEnd"/>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avgrev</w:t>
      </w:r>
      <w:proofErr w:type="spellEnd"/>
      <w:proofErr w:type="gram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avgqty</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age1+</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age2+</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blck_dat_Mean</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callwait_Mean</w:t>
      </w:r>
      <w:proofErr w:type="spellEnd"/>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callwait_Range</w:t>
      </w:r>
      <w:proofErr w:type="spellEnd"/>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change_mou</w:t>
      </w:r>
      <w:proofErr w:type="spellEnd"/>
      <w:proofErr w:type="gramEnd"/>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children+</w:t>
      </w:r>
    </w:p>
    <w:p w:rsid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comp_vce_Mean</w:t>
      </w:r>
      <w:proofErr w:type="spellEnd"/>
      <w:proofErr w:type="gram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eqpdays</w:t>
      </w:r>
      <w:proofErr w:type="spellEnd"/>
      <w:proofErr w:type="gramEnd"/>
      <w:r w:rsidRPr="005D1110">
        <w:rPr>
          <w:rFonts w:ascii="Arial" w:eastAsia="Times New Roman" w:hAnsi="Arial" w:cs="Arial"/>
          <w:color w:val="222222"/>
          <w:sz w:val="13"/>
          <w:szCs w:val="13"/>
          <w:lang w:eastAsia="en-IN"/>
        </w:rPr>
        <w:t>+</w:t>
      </w:r>
    </w:p>
    <w:p w:rsidR="00053591" w:rsidRDefault="00053591"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roofErr w:type="gramStart"/>
      <w:r w:rsidRPr="005D1110">
        <w:rPr>
          <w:rFonts w:ascii="Arial" w:eastAsia="Times New Roman" w:hAnsi="Arial" w:cs="Arial"/>
          <w:color w:val="222222"/>
          <w:sz w:val="13"/>
          <w:szCs w:val="13"/>
          <w:lang w:eastAsia="en-IN"/>
        </w:rPr>
        <w:t>months</w:t>
      </w:r>
      <w:proofErr w:type="gramEnd"/>
      <w:r w:rsidRPr="005D1110">
        <w:rPr>
          <w:rFonts w:ascii="Arial" w:eastAsia="Times New Roman" w:hAnsi="Arial" w:cs="Arial"/>
          <w:color w:val="222222"/>
          <w:sz w:val="13"/>
          <w:szCs w:val="13"/>
          <w:lang w:eastAsia="en-IN"/>
        </w:rPr>
        <w:t>+</w:t>
      </w:r>
    </w:p>
    <w:p w:rsidR="005D1110" w:rsidRDefault="00053591"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roofErr w:type="spellStart"/>
      <w:proofErr w:type="gramStart"/>
      <w:r w:rsidRPr="005D1110">
        <w:rPr>
          <w:rFonts w:ascii="Arial" w:eastAsia="Times New Roman" w:hAnsi="Arial" w:cs="Arial"/>
          <w:color w:val="222222"/>
          <w:sz w:val="13"/>
          <w:szCs w:val="13"/>
          <w:lang w:eastAsia="en-IN"/>
        </w:rPr>
        <w:t>mou_Mean</w:t>
      </w:r>
      <w:proofErr w:type="spellEnd"/>
      <w:proofErr w:type="gramEnd"/>
      <w:r w:rsidRPr="005D1110">
        <w:rPr>
          <w:rFonts w:ascii="Arial" w:eastAsia="Times New Roman" w:hAnsi="Arial" w:cs="Arial"/>
          <w:color w:val="222222"/>
          <w:sz w:val="13"/>
          <w:szCs w:val="13"/>
          <w:lang w:eastAsia="en-IN"/>
        </w:rPr>
        <w:t>+</w:t>
      </w:r>
    </w:p>
    <w:p w:rsidR="00053591" w:rsidRDefault="00053591"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roofErr w:type="spellStart"/>
      <w:proofErr w:type="gramStart"/>
      <w:r w:rsidRPr="005D1110">
        <w:rPr>
          <w:rFonts w:ascii="Arial" w:eastAsia="Times New Roman" w:hAnsi="Arial" w:cs="Arial"/>
          <w:color w:val="222222"/>
          <w:sz w:val="13"/>
          <w:szCs w:val="13"/>
          <w:lang w:eastAsia="en-IN"/>
        </w:rPr>
        <w:t>roam_Mean</w:t>
      </w:r>
      <w:proofErr w:type="spellEnd"/>
      <w:proofErr w:type="gramEnd"/>
      <w:r w:rsidRPr="005D1110">
        <w:rPr>
          <w:rFonts w:ascii="Arial" w:eastAsia="Times New Roman" w:hAnsi="Arial" w:cs="Arial"/>
          <w:color w:val="222222"/>
          <w:sz w:val="13"/>
          <w:szCs w:val="13"/>
          <w:lang w:eastAsia="en-IN"/>
        </w:rPr>
        <w:t>+</w:t>
      </w:r>
    </w:p>
    <w:p w:rsidR="00053591" w:rsidRDefault="00053591" w:rsidP="00053591">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totcalls</w:t>
      </w:r>
      <w:proofErr w:type="spellEnd"/>
      <w:proofErr w:type="gramEnd"/>
      <w:r w:rsidRPr="005D1110">
        <w:rPr>
          <w:rFonts w:ascii="Arial" w:eastAsia="Times New Roman" w:hAnsi="Arial" w:cs="Arial"/>
          <w:color w:val="222222"/>
          <w:sz w:val="13"/>
          <w:szCs w:val="13"/>
          <w:lang w:eastAsia="en-IN"/>
        </w:rPr>
        <w:t>+</w:t>
      </w:r>
    </w:p>
    <w:p w:rsidR="00053591" w:rsidRPr="005D1110" w:rsidRDefault="00053591" w:rsidP="00053591">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wrkwoman</w:t>
      </w:r>
      <w:proofErr w:type="spellEnd"/>
      <w:proofErr w:type="gramEnd"/>
      <w:r w:rsidRPr="005D1110">
        <w:rPr>
          <w:rFonts w:ascii="Arial" w:eastAsia="Times New Roman" w:hAnsi="Arial" w:cs="Arial"/>
          <w:color w:val="222222"/>
          <w:sz w:val="13"/>
          <w:szCs w:val="13"/>
          <w:lang w:eastAsia="en-IN"/>
        </w:rPr>
        <w:t>+</w:t>
      </w:r>
    </w:p>
    <w:p w:rsidR="00053591" w:rsidRPr="005D1110" w:rsidRDefault="00053591" w:rsidP="00053591">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
    <w:p w:rsidR="00053591" w:rsidRPr="005D1110" w:rsidRDefault="00053591"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
    <w:p w:rsid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custcare_Mean</w:t>
      </w:r>
      <w:proofErr w:type="spellEnd"/>
      <w:proofErr w:type="gramEnd"/>
      <w:r w:rsidRPr="005D1110">
        <w:rPr>
          <w:rFonts w:ascii="Arial" w:eastAsia="Times New Roman" w:hAnsi="Arial" w:cs="Arial"/>
          <w:color w:val="222222"/>
          <w:sz w:val="13"/>
          <w:szCs w:val="13"/>
          <w:lang w:eastAsia="en-IN"/>
        </w:rPr>
        <w:t>+</w:t>
      </w:r>
    </w:p>
    <w:p w:rsidR="00053591" w:rsidRPr="005D1110" w:rsidRDefault="00053591" w:rsidP="00053591">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drop_vce_Mean</w:t>
      </w:r>
      <w:proofErr w:type="spellEnd"/>
      <w:proofErr w:type="gramEnd"/>
      <w:r w:rsidRPr="005D1110">
        <w:rPr>
          <w:rFonts w:ascii="Arial" w:eastAsia="Times New Roman" w:hAnsi="Arial" w:cs="Arial"/>
          <w:color w:val="222222"/>
          <w:sz w:val="13"/>
          <w:szCs w:val="13"/>
          <w:lang w:eastAsia="en-IN"/>
        </w:rPr>
        <w:t>+</w:t>
      </w:r>
    </w:p>
    <w:p w:rsidR="00053591" w:rsidRPr="005D1110" w:rsidRDefault="00053591"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datovr_Mean</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da_Mean</w:t>
      </w:r>
      <w:proofErr w:type="spellEnd"/>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drop_blk_Mean</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drop_dat_Mean</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forgntvl</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income+</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ovrmou_Mean</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proofErr w:type="gramStart"/>
      <w:r w:rsidRPr="005D1110">
        <w:rPr>
          <w:rFonts w:ascii="Arial" w:eastAsia="Times New Roman" w:hAnsi="Arial" w:cs="Arial"/>
          <w:color w:val="222222"/>
          <w:sz w:val="13"/>
          <w:szCs w:val="13"/>
          <w:lang w:eastAsia="en-IN"/>
        </w:rPr>
        <w:t>ovrrev_Mean</w:t>
      </w:r>
      <w:proofErr w:type="spellEnd"/>
      <w:proofErr w:type="gram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retdays</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rev_Range</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totrev</w:t>
      </w:r>
      <w:proofErr w:type="spellEnd"/>
      <w:r w:rsidRPr="005D1110">
        <w:rPr>
          <w:rFonts w:ascii="Arial" w:eastAsia="Times New Roman" w:hAnsi="Arial" w:cs="Arial"/>
          <w:color w:val="222222"/>
          <w:sz w:val="13"/>
          <w:szCs w:val="13"/>
          <w:lang w:eastAsia="en-IN"/>
        </w:rPr>
        <w:t>+</w:t>
      </w:r>
    </w:p>
    <w:p w:rsidR="00053591"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r w:rsidR="00053591">
        <w:rPr>
          <w:rFonts w:ascii="Arial" w:eastAsia="Times New Roman" w:hAnsi="Arial" w:cs="Arial"/>
          <w:color w:val="222222"/>
          <w:sz w:val="13"/>
          <w:szCs w:val="13"/>
          <w:lang w:eastAsia="en-IN"/>
        </w:rPr>
        <w:t>#</w:t>
      </w:r>
      <w:proofErr w:type="spellStart"/>
      <w:r w:rsidRPr="005D1110">
        <w:rPr>
          <w:rFonts w:ascii="Arial" w:eastAsia="Times New Roman" w:hAnsi="Arial" w:cs="Arial"/>
          <w:color w:val="222222"/>
          <w:sz w:val="13"/>
          <w:szCs w:val="13"/>
          <w:lang w:eastAsia="en-IN"/>
        </w:rPr>
        <w:t>asl_flag+dwlltype</w:t>
      </w:r>
      <w:proofErr w:type="spellEnd"/>
      <w:r w:rsidRPr="005D1110">
        <w:rPr>
          <w:rFonts w:ascii="Arial" w:eastAsia="Times New Roman" w:hAnsi="Arial" w:cs="Arial"/>
          <w:color w:val="222222"/>
          <w:sz w:val="13"/>
          <w:szCs w:val="13"/>
          <w:lang w:eastAsia="en-IN"/>
        </w:rPr>
        <w:t>+</w:t>
      </w:r>
    </w:p>
    <w:p w:rsidR="005D1110" w:rsidRPr="005D1110" w:rsidRDefault="00053591"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Pr>
          <w:rFonts w:ascii="Arial" w:eastAsia="Times New Roman" w:hAnsi="Arial" w:cs="Arial"/>
          <w:color w:val="222222"/>
          <w:sz w:val="13"/>
          <w:szCs w:val="13"/>
          <w:lang w:eastAsia="en-IN"/>
        </w:rPr>
        <w:t>#</w:t>
      </w:r>
      <w:proofErr w:type="spellStart"/>
      <w:r w:rsidR="005D1110" w:rsidRPr="005D1110">
        <w:rPr>
          <w:rFonts w:ascii="Arial" w:eastAsia="Times New Roman" w:hAnsi="Arial" w:cs="Arial"/>
          <w:color w:val="222222"/>
          <w:sz w:val="13"/>
          <w:szCs w:val="13"/>
          <w:lang w:eastAsia="en-IN"/>
        </w:rPr>
        <w:t>refurb_new</w:t>
      </w:r>
      <w:proofErr w:type="spellEnd"/>
      <w:r w:rsidR="005D1110"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mtrcycle+truck</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hnd_price</w:t>
      </w:r>
      <w:proofErr w:type="spellEnd"/>
      <w:r w:rsidRPr="005D1110">
        <w:rPr>
          <w:rFonts w:ascii="Arial" w:eastAsia="Times New Roman" w:hAnsi="Arial" w:cs="Arial"/>
          <w:color w:val="222222"/>
          <w:sz w:val="13"/>
          <w:szCs w:val="13"/>
          <w:lang w:eastAsia="en-IN"/>
        </w:rPr>
        <w:t>+</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models</w:t>
      </w:r>
    </w:p>
    <w:p w:rsidR="005D1110" w:rsidRP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numbcars</w:t>
      </w:r>
      <w:proofErr w:type="spellEnd"/>
    </w:p>
    <w:p w:rsidR="005D1110" w:rsidRDefault="005D1110"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r w:rsidRPr="005D1110">
        <w:rPr>
          <w:rFonts w:ascii="Arial" w:eastAsia="Times New Roman" w:hAnsi="Arial" w:cs="Arial"/>
          <w:color w:val="222222"/>
          <w:sz w:val="13"/>
          <w:szCs w:val="13"/>
          <w:lang w:eastAsia="en-IN"/>
        </w:rPr>
        <w:t xml:space="preserve">            + </w:t>
      </w:r>
      <w:proofErr w:type="spellStart"/>
      <w:r w:rsidRPr="005D1110">
        <w:rPr>
          <w:rFonts w:ascii="Arial" w:eastAsia="Times New Roman" w:hAnsi="Arial" w:cs="Arial"/>
          <w:color w:val="222222"/>
          <w:sz w:val="13"/>
          <w:szCs w:val="13"/>
          <w:lang w:eastAsia="en-IN"/>
        </w:rPr>
        <w:t>change_per_call</w:t>
      </w:r>
      <w:proofErr w:type="spellEnd"/>
      <w:r w:rsidRPr="005D1110">
        <w:rPr>
          <w:rFonts w:ascii="Arial" w:eastAsia="Times New Roman" w:hAnsi="Arial" w:cs="Arial"/>
          <w:color w:val="222222"/>
          <w:sz w:val="13"/>
          <w:szCs w:val="13"/>
          <w:lang w:eastAsia="en-IN"/>
        </w:rPr>
        <w:t xml:space="preserve"> +</w:t>
      </w:r>
      <w:proofErr w:type="spellStart"/>
      <w:r w:rsidRPr="005D1110">
        <w:rPr>
          <w:rFonts w:ascii="Arial" w:eastAsia="Times New Roman" w:hAnsi="Arial" w:cs="Arial"/>
          <w:color w:val="222222"/>
          <w:sz w:val="13"/>
          <w:szCs w:val="13"/>
          <w:lang w:eastAsia="en-IN"/>
        </w:rPr>
        <w:t>change_per_min</w:t>
      </w:r>
      <w:proofErr w:type="spellEnd"/>
    </w:p>
    <w:p w:rsidR="008C3B65" w:rsidRDefault="008C3B65" w:rsidP="005D1110">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
    <w:p w:rsidR="008C3B65" w:rsidRPr="00553429" w:rsidRDefault="008C3B65" w:rsidP="008C3B65">
      <w:pPr>
        <w:shd w:val="clear" w:color="auto" w:fill="FFFFFF"/>
        <w:spacing w:before="100" w:beforeAutospacing="1" w:after="100" w:afterAutospacing="1" w:line="188" w:lineRule="atLeast"/>
        <w:rPr>
          <w:rFonts w:ascii="Arial" w:eastAsia="Times New Roman" w:hAnsi="Arial" w:cs="Arial"/>
          <w:color w:val="222222"/>
          <w:sz w:val="13"/>
          <w:szCs w:val="13"/>
          <w:lang w:eastAsia="en-IN"/>
        </w:rPr>
      </w:pPr>
      <w:proofErr w:type="spellStart"/>
      <w:proofErr w:type="gramStart"/>
      <w:r w:rsidRPr="008C3B65">
        <w:rPr>
          <w:rFonts w:ascii="Arial" w:eastAsia="Times New Roman" w:hAnsi="Arial" w:cs="Arial"/>
          <w:color w:val="222222"/>
          <w:sz w:val="13"/>
          <w:szCs w:val="13"/>
          <w:lang w:eastAsia="en-IN"/>
        </w:rPr>
        <w:t>actvsubs</w:t>
      </w:r>
      <w:proofErr w:type="spellEnd"/>
      <w:proofErr w:type="gramEnd"/>
      <w:r w:rsidRPr="008C3B65">
        <w:rPr>
          <w:rFonts w:ascii="Arial" w:eastAsia="Times New Roman" w:hAnsi="Arial" w:cs="Arial"/>
          <w:color w:val="222222"/>
          <w:sz w:val="13"/>
          <w:szCs w:val="13"/>
          <w:lang w:eastAsia="en-IN"/>
        </w:rPr>
        <w:t xml:space="preserve"> + </w:t>
      </w:r>
      <w:proofErr w:type="spellStart"/>
      <w:r w:rsidRPr="008C3B65">
        <w:rPr>
          <w:rFonts w:ascii="Arial" w:eastAsia="Times New Roman" w:hAnsi="Arial" w:cs="Arial"/>
          <w:color w:val="222222"/>
          <w:sz w:val="13"/>
          <w:szCs w:val="13"/>
          <w:lang w:eastAsia="en-IN"/>
        </w:rPr>
        <w:t>avgmou</w:t>
      </w:r>
      <w:proofErr w:type="spellEnd"/>
      <w:r w:rsidRPr="008C3B65">
        <w:rPr>
          <w:rFonts w:ascii="Arial" w:eastAsia="Times New Roman" w:hAnsi="Arial" w:cs="Arial"/>
          <w:color w:val="222222"/>
          <w:sz w:val="13"/>
          <w:szCs w:val="13"/>
          <w:lang w:eastAsia="en-IN"/>
        </w:rPr>
        <w:t xml:space="preserve"> + </w:t>
      </w:r>
      <w:proofErr w:type="spellStart"/>
      <w:r w:rsidRPr="008C3B65">
        <w:rPr>
          <w:rFonts w:ascii="Arial" w:eastAsia="Times New Roman" w:hAnsi="Arial" w:cs="Arial"/>
          <w:color w:val="222222"/>
          <w:sz w:val="13"/>
          <w:szCs w:val="13"/>
          <w:lang w:eastAsia="en-IN"/>
        </w:rPr>
        <w:t>avgrev</w:t>
      </w:r>
      <w:proofErr w:type="spellEnd"/>
      <w:r w:rsidRPr="008C3B65">
        <w:rPr>
          <w:rFonts w:ascii="Arial" w:eastAsia="Times New Roman" w:hAnsi="Arial" w:cs="Arial"/>
          <w:color w:val="222222"/>
          <w:sz w:val="13"/>
          <w:szCs w:val="13"/>
          <w:lang w:eastAsia="en-IN"/>
        </w:rPr>
        <w:t xml:space="preserve"> + age1 + </w:t>
      </w:r>
      <w:proofErr w:type="spellStart"/>
      <w:r w:rsidRPr="008C3B65">
        <w:rPr>
          <w:rFonts w:ascii="Arial" w:eastAsia="Times New Roman" w:hAnsi="Arial" w:cs="Arial"/>
          <w:color w:val="222222"/>
          <w:sz w:val="13"/>
          <w:szCs w:val="13"/>
          <w:lang w:eastAsia="en-IN"/>
        </w:rPr>
        <w:t>change_mou</w:t>
      </w:r>
      <w:proofErr w:type="spellEnd"/>
      <w:r w:rsidRPr="008C3B65">
        <w:rPr>
          <w:rFonts w:ascii="Arial" w:eastAsia="Times New Roman" w:hAnsi="Arial" w:cs="Arial"/>
          <w:color w:val="222222"/>
          <w:sz w:val="13"/>
          <w:szCs w:val="13"/>
          <w:lang w:eastAsia="en-IN"/>
        </w:rPr>
        <w:t xml:space="preserve"> + children + </w:t>
      </w:r>
      <w:proofErr w:type="spellStart"/>
      <w:r w:rsidRPr="008C3B65">
        <w:rPr>
          <w:rFonts w:ascii="Arial" w:eastAsia="Times New Roman" w:hAnsi="Arial" w:cs="Arial"/>
          <w:color w:val="222222"/>
          <w:sz w:val="13"/>
          <w:szCs w:val="13"/>
          <w:lang w:eastAsia="en-IN"/>
        </w:rPr>
        <w:t>c</w:t>
      </w:r>
      <w:r>
        <w:rPr>
          <w:rFonts w:ascii="Arial" w:eastAsia="Times New Roman" w:hAnsi="Arial" w:cs="Arial"/>
          <w:color w:val="222222"/>
          <w:sz w:val="13"/>
          <w:szCs w:val="13"/>
          <w:lang w:eastAsia="en-IN"/>
        </w:rPr>
        <w:t>omp_vce_Mean</w:t>
      </w:r>
      <w:proofErr w:type="spellEnd"/>
      <w:r>
        <w:rPr>
          <w:rFonts w:ascii="Arial" w:eastAsia="Times New Roman" w:hAnsi="Arial" w:cs="Arial"/>
          <w:color w:val="222222"/>
          <w:sz w:val="13"/>
          <w:szCs w:val="13"/>
          <w:lang w:eastAsia="en-IN"/>
        </w:rPr>
        <w:t xml:space="preserve"> + </w:t>
      </w:r>
      <w:proofErr w:type="spellStart"/>
      <w:r>
        <w:rPr>
          <w:rFonts w:ascii="Arial" w:eastAsia="Times New Roman" w:hAnsi="Arial" w:cs="Arial"/>
          <w:color w:val="222222"/>
          <w:sz w:val="13"/>
          <w:szCs w:val="13"/>
          <w:lang w:eastAsia="en-IN"/>
        </w:rPr>
        <w:t>custcare_Mean</w:t>
      </w:r>
      <w:proofErr w:type="spellEnd"/>
      <w:r>
        <w:rPr>
          <w:rFonts w:ascii="Arial" w:eastAsia="Times New Roman" w:hAnsi="Arial" w:cs="Arial"/>
          <w:color w:val="222222"/>
          <w:sz w:val="13"/>
          <w:szCs w:val="13"/>
          <w:lang w:eastAsia="en-IN"/>
        </w:rPr>
        <w:t xml:space="preserve"> + </w:t>
      </w:r>
      <w:proofErr w:type="spellStart"/>
      <w:r w:rsidRPr="008C3B65">
        <w:rPr>
          <w:rFonts w:ascii="Arial" w:eastAsia="Times New Roman" w:hAnsi="Arial" w:cs="Arial"/>
          <w:color w:val="222222"/>
          <w:sz w:val="13"/>
          <w:szCs w:val="13"/>
          <w:lang w:eastAsia="en-IN"/>
        </w:rPr>
        <w:t>drop_blk_Me</w:t>
      </w:r>
      <w:r>
        <w:rPr>
          <w:rFonts w:ascii="Arial" w:eastAsia="Times New Roman" w:hAnsi="Arial" w:cs="Arial"/>
          <w:color w:val="222222"/>
          <w:sz w:val="13"/>
          <w:szCs w:val="13"/>
          <w:lang w:eastAsia="en-IN"/>
        </w:rPr>
        <w:t>an</w:t>
      </w:r>
      <w:proofErr w:type="spellEnd"/>
      <w:r>
        <w:rPr>
          <w:rFonts w:ascii="Arial" w:eastAsia="Times New Roman" w:hAnsi="Arial" w:cs="Arial"/>
          <w:color w:val="222222"/>
          <w:sz w:val="13"/>
          <w:szCs w:val="13"/>
          <w:lang w:eastAsia="en-IN"/>
        </w:rPr>
        <w:t xml:space="preserve"> + </w:t>
      </w:r>
      <w:proofErr w:type="spellStart"/>
      <w:r>
        <w:rPr>
          <w:rFonts w:ascii="Arial" w:eastAsia="Times New Roman" w:hAnsi="Arial" w:cs="Arial"/>
          <w:color w:val="222222"/>
          <w:sz w:val="13"/>
          <w:szCs w:val="13"/>
          <w:lang w:eastAsia="en-IN"/>
        </w:rPr>
        <w:t>drop_vce_Mean</w:t>
      </w:r>
      <w:proofErr w:type="spellEnd"/>
      <w:r>
        <w:rPr>
          <w:rFonts w:ascii="Arial" w:eastAsia="Times New Roman" w:hAnsi="Arial" w:cs="Arial"/>
          <w:color w:val="222222"/>
          <w:sz w:val="13"/>
          <w:szCs w:val="13"/>
          <w:lang w:eastAsia="en-IN"/>
        </w:rPr>
        <w:t xml:space="preserve"> + </w:t>
      </w:r>
      <w:proofErr w:type="spellStart"/>
      <w:r>
        <w:rPr>
          <w:rFonts w:ascii="Arial" w:eastAsia="Times New Roman" w:hAnsi="Arial" w:cs="Arial"/>
          <w:color w:val="222222"/>
          <w:sz w:val="13"/>
          <w:szCs w:val="13"/>
          <w:lang w:eastAsia="en-IN"/>
        </w:rPr>
        <w:t>eqpdays</w:t>
      </w:r>
      <w:proofErr w:type="spellEnd"/>
      <w:r>
        <w:rPr>
          <w:rFonts w:ascii="Arial" w:eastAsia="Times New Roman" w:hAnsi="Arial" w:cs="Arial"/>
          <w:color w:val="222222"/>
          <w:sz w:val="13"/>
          <w:szCs w:val="13"/>
          <w:lang w:eastAsia="en-IN"/>
        </w:rPr>
        <w:t xml:space="preserve"> + </w:t>
      </w:r>
      <w:r w:rsidRPr="008C3B65">
        <w:rPr>
          <w:rFonts w:ascii="Arial" w:eastAsia="Times New Roman" w:hAnsi="Arial" w:cs="Arial"/>
          <w:color w:val="222222"/>
          <w:sz w:val="13"/>
          <w:szCs w:val="13"/>
          <w:lang w:eastAsia="en-IN"/>
        </w:rPr>
        <w:t xml:space="preserve"> months + </w:t>
      </w:r>
      <w:proofErr w:type="spellStart"/>
      <w:r w:rsidRPr="008C3B65">
        <w:rPr>
          <w:rFonts w:ascii="Arial" w:eastAsia="Times New Roman" w:hAnsi="Arial" w:cs="Arial"/>
          <w:color w:val="222222"/>
          <w:sz w:val="13"/>
          <w:szCs w:val="13"/>
          <w:lang w:eastAsia="en-IN"/>
        </w:rPr>
        <w:t>mou_Mean</w:t>
      </w:r>
      <w:proofErr w:type="spellEnd"/>
      <w:r w:rsidRPr="008C3B65">
        <w:rPr>
          <w:rFonts w:ascii="Arial" w:eastAsia="Times New Roman" w:hAnsi="Arial" w:cs="Arial"/>
          <w:color w:val="222222"/>
          <w:sz w:val="13"/>
          <w:szCs w:val="13"/>
          <w:lang w:eastAsia="en-IN"/>
        </w:rPr>
        <w:t xml:space="preserve"> + </w:t>
      </w:r>
      <w:proofErr w:type="spellStart"/>
      <w:r w:rsidRPr="008C3B65">
        <w:rPr>
          <w:rFonts w:ascii="Arial" w:eastAsia="Times New Roman" w:hAnsi="Arial" w:cs="Arial"/>
          <w:color w:val="222222"/>
          <w:sz w:val="13"/>
          <w:szCs w:val="13"/>
          <w:lang w:eastAsia="en-IN"/>
        </w:rPr>
        <w:t>ovrrev_Mean</w:t>
      </w:r>
      <w:proofErr w:type="spellEnd"/>
      <w:r w:rsidRPr="008C3B65">
        <w:rPr>
          <w:rFonts w:ascii="Arial" w:eastAsia="Times New Roman" w:hAnsi="Arial" w:cs="Arial"/>
          <w:color w:val="222222"/>
          <w:sz w:val="13"/>
          <w:szCs w:val="13"/>
          <w:lang w:eastAsia="en-IN"/>
        </w:rPr>
        <w:t xml:space="preserve"> + </w:t>
      </w:r>
      <w:proofErr w:type="spellStart"/>
      <w:r w:rsidRPr="008C3B65">
        <w:rPr>
          <w:rFonts w:ascii="Arial" w:eastAsia="Times New Roman" w:hAnsi="Arial" w:cs="Arial"/>
          <w:color w:val="222222"/>
          <w:sz w:val="13"/>
          <w:szCs w:val="13"/>
          <w:lang w:eastAsia="en-IN"/>
        </w:rPr>
        <w:t>retdays</w:t>
      </w:r>
      <w:proofErr w:type="spellEnd"/>
      <w:r w:rsidRPr="008C3B65">
        <w:rPr>
          <w:rFonts w:ascii="Arial" w:eastAsia="Times New Roman" w:hAnsi="Arial" w:cs="Arial"/>
          <w:color w:val="222222"/>
          <w:sz w:val="13"/>
          <w:szCs w:val="13"/>
          <w:lang w:eastAsia="en-IN"/>
        </w:rPr>
        <w:t xml:space="preserve"> </w:t>
      </w:r>
      <w:r>
        <w:rPr>
          <w:rFonts w:ascii="Arial" w:eastAsia="Times New Roman" w:hAnsi="Arial" w:cs="Arial"/>
          <w:color w:val="222222"/>
          <w:sz w:val="13"/>
          <w:szCs w:val="13"/>
          <w:lang w:eastAsia="en-IN"/>
        </w:rPr>
        <w:t>+</w:t>
      </w:r>
      <w:r w:rsidRPr="008C3B65">
        <w:rPr>
          <w:rFonts w:ascii="Arial" w:eastAsia="Times New Roman" w:hAnsi="Arial" w:cs="Arial"/>
          <w:color w:val="222222"/>
          <w:sz w:val="13"/>
          <w:szCs w:val="13"/>
          <w:lang w:eastAsia="en-IN"/>
        </w:rPr>
        <w:t xml:space="preserve"> </w:t>
      </w:r>
      <w:proofErr w:type="spellStart"/>
      <w:r w:rsidRPr="008C3B65">
        <w:rPr>
          <w:rFonts w:ascii="Arial" w:eastAsia="Times New Roman" w:hAnsi="Arial" w:cs="Arial"/>
          <w:color w:val="222222"/>
          <w:sz w:val="13"/>
          <w:szCs w:val="13"/>
          <w:lang w:eastAsia="en-IN"/>
        </w:rPr>
        <w:t>roam_Mean</w:t>
      </w:r>
      <w:proofErr w:type="spellEnd"/>
      <w:r w:rsidRPr="008C3B65">
        <w:rPr>
          <w:rFonts w:ascii="Arial" w:eastAsia="Times New Roman" w:hAnsi="Arial" w:cs="Arial"/>
          <w:color w:val="222222"/>
          <w:sz w:val="13"/>
          <w:szCs w:val="13"/>
          <w:lang w:eastAsia="en-IN"/>
        </w:rPr>
        <w:t xml:space="preserve"> + </w:t>
      </w:r>
      <w:proofErr w:type="spellStart"/>
      <w:r w:rsidRPr="008C3B65">
        <w:rPr>
          <w:rFonts w:ascii="Arial" w:eastAsia="Times New Roman" w:hAnsi="Arial" w:cs="Arial"/>
          <w:color w:val="222222"/>
          <w:sz w:val="13"/>
          <w:szCs w:val="13"/>
          <w:lang w:eastAsia="en-IN"/>
        </w:rPr>
        <w:t>t</w:t>
      </w:r>
      <w:r>
        <w:rPr>
          <w:rFonts w:ascii="Arial" w:eastAsia="Times New Roman" w:hAnsi="Arial" w:cs="Arial"/>
          <w:color w:val="222222"/>
          <w:sz w:val="13"/>
          <w:szCs w:val="13"/>
          <w:lang w:eastAsia="en-IN"/>
        </w:rPr>
        <w:t>otrev</w:t>
      </w:r>
      <w:proofErr w:type="spellEnd"/>
      <w:r>
        <w:rPr>
          <w:rFonts w:ascii="Arial" w:eastAsia="Times New Roman" w:hAnsi="Arial" w:cs="Arial"/>
          <w:color w:val="222222"/>
          <w:sz w:val="13"/>
          <w:szCs w:val="13"/>
          <w:lang w:eastAsia="en-IN"/>
        </w:rPr>
        <w:t xml:space="preserve"> + </w:t>
      </w:r>
      <w:proofErr w:type="spellStart"/>
      <w:r w:rsidRPr="008C3B65">
        <w:rPr>
          <w:rFonts w:ascii="Arial" w:eastAsia="Times New Roman" w:hAnsi="Arial" w:cs="Arial"/>
          <w:color w:val="222222"/>
          <w:sz w:val="13"/>
          <w:szCs w:val="13"/>
          <w:lang w:eastAsia="en-IN"/>
        </w:rPr>
        <w:t>asl_flag</w:t>
      </w:r>
      <w:proofErr w:type="spellEnd"/>
      <w:r w:rsidRPr="008C3B65">
        <w:rPr>
          <w:rFonts w:ascii="Arial" w:eastAsia="Times New Roman" w:hAnsi="Arial" w:cs="Arial"/>
          <w:color w:val="222222"/>
          <w:sz w:val="13"/>
          <w:szCs w:val="13"/>
          <w:lang w:eastAsia="en-IN"/>
        </w:rPr>
        <w:t xml:space="preserve"> + </w:t>
      </w:r>
      <w:proofErr w:type="spellStart"/>
      <w:r w:rsidRPr="008C3B65">
        <w:rPr>
          <w:rFonts w:ascii="Arial" w:eastAsia="Times New Roman" w:hAnsi="Arial" w:cs="Arial"/>
          <w:color w:val="222222"/>
          <w:sz w:val="13"/>
          <w:szCs w:val="13"/>
          <w:lang w:eastAsia="en-IN"/>
        </w:rPr>
        <w:t>dwllt</w:t>
      </w:r>
      <w:r>
        <w:rPr>
          <w:rFonts w:ascii="Arial" w:eastAsia="Times New Roman" w:hAnsi="Arial" w:cs="Arial"/>
          <w:color w:val="222222"/>
          <w:sz w:val="13"/>
          <w:szCs w:val="13"/>
          <w:lang w:eastAsia="en-IN"/>
        </w:rPr>
        <w:t>ype</w:t>
      </w:r>
      <w:proofErr w:type="spellEnd"/>
      <w:r>
        <w:rPr>
          <w:rFonts w:ascii="Arial" w:eastAsia="Times New Roman" w:hAnsi="Arial" w:cs="Arial"/>
          <w:color w:val="222222"/>
          <w:sz w:val="13"/>
          <w:szCs w:val="13"/>
          <w:lang w:eastAsia="en-IN"/>
        </w:rPr>
        <w:t xml:space="preserve"> + </w:t>
      </w:r>
      <w:proofErr w:type="spellStart"/>
      <w:r>
        <w:rPr>
          <w:rFonts w:ascii="Arial" w:eastAsia="Times New Roman" w:hAnsi="Arial" w:cs="Arial"/>
          <w:color w:val="222222"/>
          <w:sz w:val="13"/>
          <w:szCs w:val="13"/>
          <w:lang w:eastAsia="en-IN"/>
        </w:rPr>
        <w:t>refurb_new</w:t>
      </w:r>
      <w:proofErr w:type="spellEnd"/>
      <w:r>
        <w:rPr>
          <w:rFonts w:ascii="Arial" w:eastAsia="Times New Roman" w:hAnsi="Arial" w:cs="Arial"/>
          <w:color w:val="222222"/>
          <w:sz w:val="13"/>
          <w:szCs w:val="13"/>
          <w:lang w:eastAsia="en-IN"/>
        </w:rPr>
        <w:t xml:space="preserve"> + </w:t>
      </w:r>
      <w:proofErr w:type="spellStart"/>
      <w:r>
        <w:rPr>
          <w:rFonts w:ascii="Arial" w:eastAsia="Times New Roman" w:hAnsi="Arial" w:cs="Arial"/>
          <w:color w:val="222222"/>
          <w:sz w:val="13"/>
          <w:szCs w:val="13"/>
          <w:lang w:eastAsia="en-IN"/>
        </w:rPr>
        <w:t>hnd_price</w:t>
      </w:r>
      <w:proofErr w:type="spellEnd"/>
      <w:r>
        <w:rPr>
          <w:rFonts w:ascii="Arial" w:eastAsia="Times New Roman" w:hAnsi="Arial" w:cs="Arial"/>
          <w:color w:val="222222"/>
          <w:sz w:val="13"/>
          <w:szCs w:val="13"/>
          <w:lang w:eastAsia="en-IN"/>
        </w:rPr>
        <w:t xml:space="preserve"> + </w:t>
      </w:r>
      <w:r w:rsidRPr="008C3B65">
        <w:rPr>
          <w:rFonts w:ascii="Arial" w:eastAsia="Times New Roman" w:hAnsi="Arial" w:cs="Arial"/>
          <w:color w:val="222222"/>
          <w:sz w:val="13"/>
          <w:szCs w:val="13"/>
          <w:lang w:eastAsia="en-IN"/>
        </w:rPr>
        <w:t xml:space="preserve">models + </w:t>
      </w:r>
      <w:proofErr w:type="spellStart"/>
      <w:r w:rsidRPr="008C3B65">
        <w:rPr>
          <w:rFonts w:ascii="Arial" w:eastAsia="Times New Roman" w:hAnsi="Arial" w:cs="Arial"/>
          <w:color w:val="222222"/>
          <w:sz w:val="13"/>
          <w:szCs w:val="13"/>
          <w:lang w:eastAsia="en-IN"/>
        </w:rPr>
        <w:t>change_per_call</w:t>
      </w:r>
      <w:proofErr w:type="spellEnd"/>
      <w:r w:rsidRPr="008C3B65">
        <w:rPr>
          <w:rFonts w:ascii="Arial" w:eastAsia="Times New Roman" w:hAnsi="Arial" w:cs="Arial"/>
          <w:color w:val="222222"/>
          <w:sz w:val="13"/>
          <w:szCs w:val="13"/>
          <w:lang w:eastAsia="en-IN"/>
        </w:rPr>
        <w:t xml:space="preserve"> + </w:t>
      </w:r>
      <w:proofErr w:type="spellStart"/>
      <w:r w:rsidRPr="008C3B65">
        <w:rPr>
          <w:rFonts w:ascii="Arial" w:eastAsia="Times New Roman" w:hAnsi="Arial" w:cs="Arial"/>
          <w:color w:val="222222"/>
          <w:sz w:val="13"/>
          <w:szCs w:val="13"/>
          <w:lang w:eastAsia="en-IN"/>
        </w:rPr>
        <w:t>change_per_min</w:t>
      </w:r>
      <w:proofErr w:type="spellEnd"/>
      <w:r w:rsidRPr="008C3B65">
        <w:rPr>
          <w:rFonts w:ascii="Arial" w:eastAsia="Times New Roman" w:hAnsi="Arial" w:cs="Arial"/>
          <w:color w:val="222222"/>
          <w:sz w:val="13"/>
          <w:szCs w:val="13"/>
          <w:lang w:eastAsia="en-IN"/>
        </w:rPr>
        <w:t xml:space="preserve">+ </w:t>
      </w:r>
      <w:proofErr w:type="spellStart"/>
      <w:r w:rsidRPr="008C3B65">
        <w:rPr>
          <w:rFonts w:ascii="Arial" w:eastAsia="Times New Roman" w:hAnsi="Arial" w:cs="Arial"/>
          <w:color w:val="222222"/>
          <w:sz w:val="13"/>
          <w:szCs w:val="13"/>
          <w:lang w:eastAsia="en-IN"/>
        </w:rPr>
        <w:t>completion_percentage</w:t>
      </w:r>
      <w:proofErr w:type="spellEnd"/>
    </w:p>
    <w:p w:rsidR="00553429" w:rsidRPr="00553429" w:rsidRDefault="00553429" w:rsidP="00553429">
      <w:pPr>
        <w:shd w:val="clear" w:color="auto" w:fill="FFFFFF"/>
        <w:spacing w:after="94" w:line="240" w:lineRule="auto"/>
        <w:rPr>
          <w:rFonts w:ascii="Arial" w:eastAsia="Times New Roman" w:hAnsi="Arial" w:cs="Arial"/>
          <w:color w:val="222222"/>
          <w:sz w:val="13"/>
          <w:szCs w:val="13"/>
          <w:lang w:eastAsia="en-IN"/>
        </w:rPr>
      </w:pPr>
      <w:r w:rsidRPr="00553429">
        <w:rPr>
          <w:rFonts w:ascii="Arial" w:eastAsia="Times New Roman" w:hAnsi="Arial" w:cs="Arial"/>
          <w:i/>
          <w:iCs/>
          <w:color w:val="222222"/>
          <w:sz w:val="13"/>
          <w:lang w:eastAsia="en-IN"/>
        </w:rPr>
        <w:t> </w:t>
      </w:r>
    </w:p>
    <w:p w:rsidR="00553429" w:rsidRDefault="00553429" w:rsidP="00AA34F6">
      <w:pPr>
        <w:spacing w:after="0" w:line="240" w:lineRule="auto"/>
      </w:pPr>
    </w:p>
    <w:sectPr w:rsidR="00553429" w:rsidSect="00B7450F">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F532D2"/>
    <w:multiLevelType w:val="multilevel"/>
    <w:tmpl w:val="A844D5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9922331"/>
    <w:multiLevelType w:val="multilevel"/>
    <w:tmpl w:val="BEF42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98"/>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Q1N7I0NTK0NDEwszRS0lEKTi0uzszPAykwrAUATGwvViwAAAA="/>
  </w:docVars>
  <w:rsids>
    <w:rsidRoot w:val="00D341ED"/>
    <w:rsid w:val="00002186"/>
    <w:rsid w:val="00003FE4"/>
    <w:rsid w:val="00010B12"/>
    <w:rsid w:val="00013612"/>
    <w:rsid w:val="00017C0D"/>
    <w:rsid w:val="0002194D"/>
    <w:rsid w:val="00023FA7"/>
    <w:rsid w:val="000246BD"/>
    <w:rsid w:val="00024882"/>
    <w:rsid w:val="00024A32"/>
    <w:rsid w:val="00030CB3"/>
    <w:rsid w:val="000314FE"/>
    <w:rsid w:val="00031A6E"/>
    <w:rsid w:val="00031AE1"/>
    <w:rsid w:val="000334E2"/>
    <w:rsid w:val="00034AC7"/>
    <w:rsid w:val="00035775"/>
    <w:rsid w:val="00036045"/>
    <w:rsid w:val="00037EA4"/>
    <w:rsid w:val="000427C5"/>
    <w:rsid w:val="000503DF"/>
    <w:rsid w:val="0005044F"/>
    <w:rsid w:val="00050654"/>
    <w:rsid w:val="00050F54"/>
    <w:rsid w:val="00051309"/>
    <w:rsid w:val="00052AA3"/>
    <w:rsid w:val="00052F90"/>
    <w:rsid w:val="00053421"/>
    <w:rsid w:val="00053591"/>
    <w:rsid w:val="00053A27"/>
    <w:rsid w:val="00053A4D"/>
    <w:rsid w:val="000545F2"/>
    <w:rsid w:val="000548D5"/>
    <w:rsid w:val="00057177"/>
    <w:rsid w:val="00057DF0"/>
    <w:rsid w:val="000613D0"/>
    <w:rsid w:val="00061728"/>
    <w:rsid w:val="0006479F"/>
    <w:rsid w:val="000653A2"/>
    <w:rsid w:val="000654DA"/>
    <w:rsid w:val="000660CE"/>
    <w:rsid w:val="00067894"/>
    <w:rsid w:val="000712D7"/>
    <w:rsid w:val="00072094"/>
    <w:rsid w:val="00075505"/>
    <w:rsid w:val="0008057D"/>
    <w:rsid w:val="00080699"/>
    <w:rsid w:val="00081F1A"/>
    <w:rsid w:val="000821CC"/>
    <w:rsid w:val="000845E0"/>
    <w:rsid w:val="000928A7"/>
    <w:rsid w:val="00092DE9"/>
    <w:rsid w:val="00092E6C"/>
    <w:rsid w:val="00092EB0"/>
    <w:rsid w:val="0009303C"/>
    <w:rsid w:val="00095026"/>
    <w:rsid w:val="000960EA"/>
    <w:rsid w:val="00097258"/>
    <w:rsid w:val="000A095C"/>
    <w:rsid w:val="000A0CEA"/>
    <w:rsid w:val="000A3BA6"/>
    <w:rsid w:val="000A5298"/>
    <w:rsid w:val="000A60A4"/>
    <w:rsid w:val="000A65D5"/>
    <w:rsid w:val="000A73E5"/>
    <w:rsid w:val="000A7E4E"/>
    <w:rsid w:val="000B0BB3"/>
    <w:rsid w:val="000B4933"/>
    <w:rsid w:val="000B5DCC"/>
    <w:rsid w:val="000C0ED1"/>
    <w:rsid w:val="000C29A1"/>
    <w:rsid w:val="000C2B31"/>
    <w:rsid w:val="000C32A9"/>
    <w:rsid w:val="000C38EB"/>
    <w:rsid w:val="000C39B1"/>
    <w:rsid w:val="000D0BD8"/>
    <w:rsid w:val="000D4DF1"/>
    <w:rsid w:val="000D6339"/>
    <w:rsid w:val="000D63F9"/>
    <w:rsid w:val="000D6D9E"/>
    <w:rsid w:val="000E1391"/>
    <w:rsid w:val="000E5CC7"/>
    <w:rsid w:val="000E6C52"/>
    <w:rsid w:val="000F0B35"/>
    <w:rsid w:val="000F3D5E"/>
    <w:rsid w:val="000F6122"/>
    <w:rsid w:val="000F622E"/>
    <w:rsid w:val="000F6B21"/>
    <w:rsid w:val="000F725C"/>
    <w:rsid w:val="00101A3E"/>
    <w:rsid w:val="0011134A"/>
    <w:rsid w:val="00112C16"/>
    <w:rsid w:val="00113522"/>
    <w:rsid w:val="00113640"/>
    <w:rsid w:val="0011645E"/>
    <w:rsid w:val="001172A1"/>
    <w:rsid w:val="001174C3"/>
    <w:rsid w:val="001174DB"/>
    <w:rsid w:val="0012397E"/>
    <w:rsid w:val="00125521"/>
    <w:rsid w:val="00125ECF"/>
    <w:rsid w:val="001304A0"/>
    <w:rsid w:val="001327F7"/>
    <w:rsid w:val="001332FF"/>
    <w:rsid w:val="00133A23"/>
    <w:rsid w:val="00134FBB"/>
    <w:rsid w:val="00143070"/>
    <w:rsid w:val="00144076"/>
    <w:rsid w:val="00144296"/>
    <w:rsid w:val="00144364"/>
    <w:rsid w:val="001444A1"/>
    <w:rsid w:val="00147094"/>
    <w:rsid w:val="00150495"/>
    <w:rsid w:val="00151942"/>
    <w:rsid w:val="001519F3"/>
    <w:rsid w:val="001525B7"/>
    <w:rsid w:val="00152784"/>
    <w:rsid w:val="00154669"/>
    <w:rsid w:val="001603C3"/>
    <w:rsid w:val="0016066F"/>
    <w:rsid w:val="00162E09"/>
    <w:rsid w:val="001653C9"/>
    <w:rsid w:val="00165714"/>
    <w:rsid w:val="00165D32"/>
    <w:rsid w:val="00166664"/>
    <w:rsid w:val="001714F0"/>
    <w:rsid w:val="00171795"/>
    <w:rsid w:val="001717FC"/>
    <w:rsid w:val="001718E5"/>
    <w:rsid w:val="0017587B"/>
    <w:rsid w:val="00176AAC"/>
    <w:rsid w:val="00180964"/>
    <w:rsid w:val="001823B8"/>
    <w:rsid w:val="001838CA"/>
    <w:rsid w:val="00183D42"/>
    <w:rsid w:val="00185F54"/>
    <w:rsid w:val="00187F0C"/>
    <w:rsid w:val="0019005D"/>
    <w:rsid w:val="0019093F"/>
    <w:rsid w:val="001967C9"/>
    <w:rsid w:val="00197A90"/>
    <w:rsid w:val="001A3968"/>
    <w:rsid w:val="001A5C3C"/>
    <w:rsid w:val="001B07C1"/>
    <w:rsid w:val="001B0EED"/>
    <w:rsid w:val="001B31A2"/>
    <w:rsid w:val="001B5A60"/>
    <w:rsid w:val="001B7A10"/>
    <w:rsid w:val="001C2C30"/>
    <w:rsid w:val="001C3635"/>
    <w:rsid w:val="001C3924"/>
    <w:rsid w:val="001C3A65"/>
    <w:rsid w:val="001C714D"/>
    <w:rsid w:val="001D27C9"/>
    <w:rsid w:val="001D2CDD"/>
    <w:rsid w:val="001D67C8"/>
    <w:rsid w:val="001D694A"/>
    <w:rsid w:val="001D72AF"/>
    <w:rsid w:val="001D7E76"/>
    <w:rsid w:val="001E044A"/>
    <w:rsid w:val="001E1407"/>
    <w:rsid w:val="001E2FBE"/>
    <w:rsid w:val="001E3A4B"/>
    <w:rsid w:val="001F1496"/>
    <w:rsid w:val="001F1CD9"/>
    <w:rsid w:val="001F2E45"/>
    <w:rsid w:val="001F2F92"/>
    <w:rsid w:val="001F4399"/>
    <w:rsid w:val="001F6DC7"/>
    <w:rsid w:val="001F6EE4"/>
    <w:rsid w:val="001F71D6"/>
    <w:rsid w:val="00200348"/>
    <w:rsid w:val="002004D9"/>
    <w:rsid w:val="0020063A"/>
    <w:rsid w:val="002020CF"/>
    <w:rsid w:val="00203A78"/>
    <w:rsid w:val="002068F4"/>
    <w:rsid w:val="00206E1B"/>
    <w:rsid w:val="00206E67"/>
    <w:rsid w:val="00210B69"/>
    <w:rsid w:val="00210FC9"/>
    <w:rsid w:val="00211666"/>
    <w:rsid w:val="002125FC"/>
    <w:rsid w:val="00212CC3"/>
    <w:rsid w:val="0021357A"/>
    <w:rsid w:val="002135E3"/>
    <w:rsid w:val="00213F7E"/>
    <w:rsid w:val="0022306F"/>
    <w:rsid w:val="00227B92"/>
    <w:rsid w:val="00230C88"/>
    <w:rsid w:val="0023113D"/>
    <w:rsid w:val="00231238"/>
    <w:rsid w:val="002325EF"/>
    <w:rsid w:val="00233B4E"/>
    <w:rsid w:val="0023406E"/>
    <w:rsid w:val="002342DA"/>
    <w:rsid w:val="00234958"/>
    <w:rsid w:val="00234B9D"/>
    <w:rsid w:val="00235B07"/>
    <w:rsid w:val="002370CC"/>
    <w:rsid w:val="00240717"/>
    <w:rsid w:val="00240E9C"/>
    <w:rsid w:val="00244381"/>
    <w:rsid w:val="00244692"/>
    <w:rsid w:val="00245507"/>
    <w:rsid w:val="00247C54"/>
    <w:rsid w:val="00254390"/>
    <w:rsid w:val="00254D77"/>
    <w:rsid w:val="00254F17"/>
    <w:rsid w:val="00255266"/>
    <w:rsid w:val="0025647E"/>
    <w:rsid w:val="00256A0C"/>
    <w:rsid w:val="0026245A"/>
    <w:rsid w:val="00264206"/>
    <w:rsid w:val="002700E4"/>
    <w:rsid w:val="00272A9F"/>
    <w:rsid w:val="00272ED4"/>
    <w:rsid w:val="002836BD"/>
    <w:rsid w:val="002843F0"/>
    <w:rsid w:val="0028635A"/>
    <w:rsid w:val="00287A43"/>
    <w:rsid w:val="00290EE5"/>
    <w:rsid w:val="00290FC3"/>
    <w:rsid w:val="00291D18"/>
    <w:rsid w:val="002925E9"/>
    <w:rsid w:val="00292FAF"/>
    <w:rsid w:val="0029591E"/>
    <w:rsid w:val="002A0383"/>
    <w:rsid w:val="002A0575"/>
    <w:rsid w:val="002A09C5"/>
    <w:rsid w:val="002A5C28"/>
    <w:rsid w:val="002A6241"/>
    <w:rsid w:val="002A65C8"/>
    <w:rsid w:val="002B0C1C"/>
    <w:rsid w:val="002B1961"/>
    <w:rsid w:val="002B35BD"/>
    <w:rsid w:val="002B3834"/>
    <w:rsid w:val="002B3847"/>
    <w:rsid w:val="002B618D"/>
    <w:rsid w:val="002C1043"/>
    <w:rsid w:val="002C1C63"/>
    <w:rsid w:val="002C29E5"/>
    <w:rsid w:val="002C3C98"/>
    <w:rsid w:val="002C4A05"/>
    <w:rsid w:val="002C702D"/>
    <w:rsid w:val="002C7976"/>
    <w:rsid w:val="002D0205"/>
    <w:rsid w:val="002D1533"/>
    <w:rsid w:val="002D4482"/>
    <w:rsid w:val="002D4589"/>
    <w:rsid w:val="002D49D4"/>
    <w:rsid w:val="002D566C"/>
    <w:rsid w:val="002E39C2"/>
    <w:rsid w:val="002E458F"/>
    <w:rsid w:val="002E55F4"/>
    <w:rsid w:val="002E7EA8"/>
    <w:rsid w:val="002F0320"/>
    <w:rsid w:val="002F09CF"/>
    <w:rsid w:val="002F09E4"/>
    <w:rsid w:val="002F20AD"/>
    <w:rsid w:val="002F20BA"/>
    <w:rsid w:val="0030052F"/>
    <w:rsid w:val="00304ADA"/>
    <w:rsid w:val="00312656"/>
    <w:rsid w:val="003128E5"/>
    <w:rsid w:val="00312EF9"/>
    <w:rsid w:val="00321C34"/>
    <w:rsid w:val="00323478"/>
    <w:rsid w:val="003236A7"/>
    <w:rsid w:val="00326457"/>
    <w:rsid w:val="00331F9C"/>
    <w:rsid w:val="00333108"/>
    <w:rsid w:val="00336053"/>
    <w:rsid w:val="00336351"/>
    <w:rsid w:val="003365EF"/>
    <w:rsid w:val="0033676A"/>
    <w:rsid w:val="003405D7"/>
    <w:rsid w:val="00341D0D"/>
    <w:rsid w:val="003421B1"/>
    <w:rsid w:val="003457EA"/>
    <w:rsid w:val="00350537"/>
    <w:rsid w:val="00351183"/>
    <w:rsid w:val="00364437"/>
    <w:rsid w:val="00364A38"/>
    <w:rsid w:val="00366689"/>
    <w:rsid w:val="0037013C"/>
    <w:rsid w:val="00371A25"/>
    <w:rsid w:val="00374608"/>
    <w:rsid w:val="00375A8B"/>
    <w:rsid w:val="0037635B"/>
    <w:rsid w:val="003826B5"/>
    <w:rsid w:val="0038504D"/>
    <w:rsid w:val="00385873"/>
    <w:rsid w:val="00392733"/>
    <w:rsid w:val="003951C8"/>
    <w:rsid w:val="00395633"/>
    <w:rsid w:val="00395C86"/>
    <w:rsid w:val="003A218C"/>
    <w:rsid w:val="003A37FC"/>
    <w:rsid w:val="003A5030"/>
    <w:rsid w:val="003A6735"/>
    <w:rsid w:val="003B0731"/>
    <w:rsid w:val="003B1CD9"/>
    <w:rsid w:val="003B25D6"/>
    <w:rsid w:val="003B32BB"/>
    <w:rsid w:val="003B46F0"/>
    <w:rsid w:val="003B75B8"/>
    <w:rsid w:val="003B79A1"/>
    <w:rsid w:val="003B7AD6"/>
    <w:rsid w:val="003C1135"/>
    <w:rsid w:val="003C162F"/>
    <w:rsid w:val="003C2387"/>
    <w:rsid w:val="003C2F2D"/>
    <w:rsid w:val="003C7591"/>
    <w:rsid w:val="003D4090"/>
    <w:rsid w:val="003D46EF"/>
    <w:rsid w:val="003D4A9C"/>
    <w:rsid w:val="003D4F45"/>
    <w:rsid w:val="003D5547"/>
    <w:rsid w:val="003D76F1"/>
    <w:rsid w:val="003E0103"/>
    <w:rsid w:val="003E0B3B"/>
    <w:rsid w:val="003E0B9D"/>
    <w:rsid w:val="003E145A"/>
    <w:rsid w:val="003E1D5D"/>
    <w:rsid w:val="003E1DB9"/>
    <w:rsid w:val="003E3DB2"/>
    <w:rsid w:val="003E426B"/>
    <w:rsid w:val="003E47E4"/>
    <w:rsid w:val="003E7515"/>
    <w:rsid w:val="003F19A5"/>
    <w:rsid w:val="003F3091"/>
    <w:rsid w:val="003F3315"/>
    <w:rsid w:val="003F3B2C"/>
    <w:rsid w:val="003F3F1F"/>
    <w:rsid w:val="003F40BD"/>
    <w:rsid w:val="003F481F"/>
    <w:rsid w:val="003F7914"/>
    <w:rsid w:val="00401640"/>
    <w:rsid w:val="0040546B"/>
    <w:rsid w:val="00405BC2"/>
    <w:rsid w:val="00410105"/>
    <w:rsid w:val="0041129A"/>
    <w:rsid w:val="004118A2"/>
    <w:rsid w:val="00416762"/>
    <w:rsid w:val="00416E1A"/>
    <w:rsid w:val="00416F56"/>
    <w:rsid w:val="00422231"/>
    <w:rsid w:val="00422271"/>
    <w:rsid w:val="00423277"/>
    <w:rsid w:val="00424B84"/>
    <w:rsid w:val="004252C6"/>
    <w:rsid w:val="00433D3A"/>
    <w:rsid w:val="00435319"/>
    <w:rsid w:val="00435474"/>
    <w:rsid w:val="004360D4"/>
    <w:rsid w:val="0044069B"/>
    <w:rsid w:val="004428AF"/>
    <w:rsid w:val="00442D4C"/>
    <w:rsid w:val="004447A2"/>
    <w:rsid w:val="004458C4"/>
    <w:rsid w:val="00445D73"/>
    <w:rsid w:val="004530FF"/>
    <w:rsid w:val="0045369C"/>
    <w:rsid w:val="00454BFC"/>
    <w:rsid w:val="004551D0"/>
    <w:rsid w:val="00455EA1"/>
    <w:rsid w:val="0046109F"/>
    <w:rsid w:val="00461203"/>
    <w:rsid w:val="0046138F"/>
    <w:rsid w:val="00463197"/>
    <w:rsid w:val="00464213"/>
    <w:rsid w:val="00464FBD"/>
    <w:rsid w:val="00466253"/>
    <w:rsid w:val="00467E0F"/>
    <w:rsid w:val="00471AB6"/>
    <w:rsid w:val="00472173"/>
    <w:rsid w:val="00472A12"/>
    <w:rsid w:val="00477437"/>
    <w:rsid w:val="004776F1"/>
    <w:rsid w:val="004806B7"/>
    <w:rsid w:val="00480A07"/>
    <w:rsid w:val="00481259"/>
    <w:rsid w:val="00484235"/>
    <w:rsid w:val="00486275"/>
    <w:rsid w:val="00490173"/>
    <w:rsid w:val="0049136C"/>
    <w:rsid w:val="00491B8E"/>
    <w:rsid w:val="00492E71"/>
    <w:rsid w:val="00496844"/>
    <w:rsid w:val="0049718A"/>
    <w:rsid w:val="004A217A"/>
    <w:rsid w:val="004A37D2"/>
    <w:rsid w:val="004A5244"/>
    <w:rsid w:val="004A561B"/>
    <w:rsid w:val="004A65ED"/>
    <w:rsid w:val="004B06E0"/>
    <w:rsid w:val="004B10E7"/>
    <w:rsid w:val="004B1C25"/>
    <w:rsid w:val="004B2B32"/>
    <w:rsid w:val="004B2F1A"/>
    <w:rsid w:val="004B59E1"/>
    <w:rsid w:val="004B641D"/>
    <w:rsid w:val="004B6458"/>
    <w:rsid w:val="004B6B7D"/>
    <w:rsid w:val="004C3813"/>
    <w:rsid w:val="004C7E6B"/>
    <w:rsid w:val="004D0014"/>
    <w:rsid w:val="004D16CB"/>
    <w:rsid w:val="004D195D"/>
    <w:rsid w:val="004D2A0A"/>
    <w:rsid w:val="004D5824"/>
    <w:rsid w:val="004D595E"/>
    <w:rsid w:val="004D7E2B"/>
    <w:rsid w:val="004E2E83"/>
    <w:rsid w:val="004E591A"/>
    <w:rsid w:val="004E5AAA"/>
    <w:rsid w:val="004E5B49"/>
    <w:rsid w:val="004E5CDB"/>
    <w:rsid w:val="004E6D53"/>
    <w:rsid w:val="004E7F15"/>
    <w:rsid w:val="004F524D"/>
    <w:rsid w:val="004F72F4"/>
    <w:rsid w:val="004F7C0A"/>
    <w:rsid w:val="005023D9"/>
    <w:rsid w:val="00502BBA"/>
    <w:rsid w:val="00503609"/>
    <w:rsid w:val="00504EF2"/>
    <w:rsid w:val="00507844"/>
    <w:rsid w:val="00507974"/>
    <w:rsid w:val="00507F7B"/>
    <w:rsid w:val="00510A0B"/>
    <w:rsid w:val="00512433"/>
    <w:rsid w:val="00513506"/>
    <w:rsid w:val="00514FB4"/>
    <w:rsid w:val="00515B18"/>
    <w:rsid w:val="00516DBA"/>
    <w:rsid w:val="00520597"/>
    <w:rsid w:val="00520B04"/>
    <w:rsid w:val="00521119"/>
    <w:rsid w:val="0052514B"/>
    <w:rsid w:val="00525A24"/>
    <w:rsid w:val="005305B0"/>
    <w:rsid w:val="00530947"/>
    <w:rsid w:val="005319CF"/>
    <w:rsid w:val="00532130"/>
    <w:rsid w:val="00535498"/>
    <w:rsid w:val="005365C2"/>
    <w:rsid w:val="00536657"/>
    <w:rsid w:val="00537A87"/>
    <w:rsid w:val="00540F83"/>
    <w:rsid w:val="005427D8"/>
    <w:rsid w:val="005433F8"/>
    <w:rsid w:val="00545B7E"/>
    <w:rsid w:val="005506AD"/>
    <w:rsid w:val="00553429"/>
    <w:rsid w:val="00553D81"/>
    <w:rsid w:val="0055685E"/>
    <w:rsid w:val="005600FD"/>
    <w:rsid w:val="005634B0"/>
    <w:rsid w:val="00565BF2"/>
    <w:rsid w:val="0056737D"/>
    <w:rsid w:val="00570D48"/>
    <w:rsid w:val="00571E73"/>
    <w:rsid w:val="005720CD"/>
    <w:rsid w:val="00572993"/>
    <w:rsid w:val="0057365F"/>
    <w:rsid w:val="00573742"/>
    <w:rsid w:val="0057735B"/>
    <w:rsid w:val="00577D1E"/>
    <w:rsid w:val="00580574"/>
    <w:rsid w:val="00581665"/>
    <w:rsid w:val="00582283"/>
    <w:rsid w:val="005826D5"/>
    <w:rsid w:val="00585B12"/>
    <w:rsid w:val="00585F7C"/>
    <w:rsid w:val="00590405"/>
    <w:rsid w:val="00590C57"/>
    <w:rsid w:val="005911B3"/>
    <w:rsid w:val="00594726"/>
    <w:rsid w:val="005A008B"/>
    <w:rsid w:val="005A11B5"/>
    <w:rsid w:val="005A135A"/>
    <w:rsid w:val="005A3B1A"/>
    <w:rsid w:val="005A4963"/>
    <w:rsid w:val="005A5F6C"/>
    <w:rsid w:val="005B1134"/>
    <w:rsid w:val="005B1FC5"/>
    <w:rsid w:val="005B3A8D"/>
    <w:rsid w:val="005B4D8B"/>
    <w:rsid w:val="005B7487"/>
    <w:rsid w:val="005B77AE"/>
    <w:rsid w:val="005C229E"/>
    <w:rsid w:val="005C3FFD"/>
    <w:rsid w:val="005C406D"/>
    <w:rsid w:val="005C6F47"/>
    <w:rsid w:val="005C759F"/>
    <w:rsid w:val="005D081B"/>
    <w:rsid w:val="005D1110"/>
    <w:rsid w:val="005D22E9"/>
    <w:rsid w:val="005D27D8"/>
    <w:rsid w:val="005D3918"/>
    <w:rsid w:val="005D5427"/>
    <w:rsid w:val="005D68C4"/>
    <w:rsid w:val="005D692C"/>
    <w:rsid w:val="005D748D"/>
    <w:rsid w:val="005E2ECD"/>
    <w:rsid w:val="005E3008"/>
    <w:rsid w:val="005E3552"/>
    <w:rsid w:val="005E4A43"/>
    <w:rsid w:val="005E55B8"/>
    <w:rsid w:val="005F0FF6"/>
    <w:rsid w:val="005F19B7"/>
    <w:rsid w:val="005F20CB"/>
    <w:rsid w:val="005F2355"/>
    <w:rsid w:val="005F3A57"/>
    <w:rsid w:val="005F3C95"/>
    <w:rsid w:val="005F4410"/>
    <w:rsid w:val="005F7F7F"/>
    <w:rsid w:val="00600CE9"/>
    <w:rsid w:val="0060137A"/>
    <w:rsid w:val="00601C97"/>
    <w:rsid w:val="00606928"/>
    <w:rsid w:val="006073E6"/>
    <w:rsid w:val="0061049C"/>
    <w:rsid w:val="00610D1B"/>
    <w:rsid w:val="0061113C"/>
    <w:rsid w:val="00611D53"/>
    <w:rsid w:val="00614C16"/>
    <w:rsid w:val="00621105"/>
    <w:rsid w:val="00625279"/>
    <w:rsid w:val="006267F7"/>
    <w:rsid w:val="006306E7"/>
    <w:rsid w:val="006307B2"/>
    <w:rsid w:val="0063205B"/>
    <w:rsid w:val="00635733"/>
    <w:rsid w:val="006370E8"/>
    <w:rsid w:val="00640279"/>
    <w:rsid w:val="00640B8E"/>
    <w:rsid w:val="006427E8"/>
    <w:rsid w:val="006437BB"/>
    <w:rsid w:val="0064392F"/>
    <w:rsid w:val="00644C08"/>
    <w:rsid w:val="006474A3"/>
    <w:rsid w:val="00653D5A"/>
    <w:rsid w:val="00655AC8"/>
    <w:rsid w:val="0065622F"/>
    <w:rsid w:val="00665202"/>
    <w:rsid w:val="00667736"/>
    <w:rsid w:val="00667C68"/>
    <w:rsid w:val="00672031"/>
    <w:rsid w:val="006730EE"/>
    <w:rsid w:val="0067594E"/>
    <w:rsid w:val="006814CA"/>
    <w:rsid w:val="00682DBC"/>
    <w:rsid w:val="006837A3"/>
    <w:rsid w:val="006837B7"/>
    <w:rsid w:val="00684874"/>
    <w:rsid w:val="00684A86"/>
    <w:rsid w:val="00685026"/>
    <w:rsid w:val="00685D6C"/>
    <w:rsid w:val="00693627"/>
    <w:rsid w:val="006A1356"/>
    <w:rsid w:val="006A53A6"/>
    <w:rsid w:val="006A6CEC"/>
    <w:rsid w:val="006A6D41"/>
    <w:rsid w:val="006B29C8"/>
    <w:rsid w:val="006B3AFD"/>
    <w:rsid w:val="006B3DA9"/>
    <w:rsid w:val="006B4F06"/>
    <w:rsid w:val="006B7220"/>
    <w:rsid w:val="006C044D"/>
    <w:rsid w:val="006C0DD4"/>
    <w:rsid w:val="006C4EBD"/>
    <w:rsid w:val="006C6C02"/>
    <w:rsid w:val="006C77EA"/>
    <w:rsid w:val="006D2DB5"/>
    <w:rsid w:val="006D615D"/>
    <w:rsid w:val="006E42C3"/>
    <w:rsid w:val="006E4FF7"/>
    <w:rsid w:val="006E7B67"/>
    <w:rsid w:val="006F4F32"/>
    <w:rsid w:val="00700747"/>
    <w:rsid w:val="0070075E"/>
    <w:rsid w:val="00702E2C"/>
    <w:rsid w:val="00703475"/>
    <w:rsid w:val="007055C9"/>
    <w:rsid w:val="007111EE"/>
    <w:rsid w:val="00711A4D"/>
    <w:rsid w:val="00713A9F"/>
    <w:rsid w:val="00714C11"/>
    <w:rsid w:val="00717302"/>
    <w:rsid w:val="0072183F"/>
    <w:rsid w:val="007229A2"/>
    <w:rsid w:val="0072387B"/>
    <w:rsid w:val="00724EFC"/>
    <w:rsid w:val="00726680"/>
    <w:rsid w:val="007269D0"/>
    <w:rsid w:val="00734CDF"/>
    <w:rsid w:val="007360CD"/>
    <w:rsid w:val="007412F1"/>
    <w:rsid w:val="00741F93"/>
    <w:rsid w:val="00743152"/>
    <w:rsid w:val="00743643"/>
    <w:rsid w:val="00743BB4"/>
    <w:rsid w:val="00744911"/>
    <w:rsid w:val="00751010"/>
    <w:rsid w:val="0075172B"/>
    <w:rsid w:val="007526C3"/>
    <w:rsid w:val="00754BCA"/>
    <w:rsid w:val="00756042"/>
    <w:rsid w:val="0076062B"/>
    <w:rsid w:val="00764B04"/>
    <w:rsid w:val="00767520"/>
    <w:rsid w:val="00770FAB"/>
    <w:rsid w:val="007751E1"/>
    <w:rsid w:val="0077760A"/>
    <w:rsid w:val="007809BA"/>
    <w:rsid w:val="007918EC"/>
    <w:rsid w:val="00791983"/>
    <w:rsid w:val="00792798"/>
    <w:rsid w:val="007A012F"/>
    <w:rsid w:val="007A05F3"/>
    <w:rsid w:val="007A088F"/>
    <w:rsid w:val="007A0E7E"/>
    <w:rsid w:val="007A18BB"/>
    <w:rsid w:val="007A21B0"/>
    <w:rsid w:val="007A237C"/>
    <w:rsid w:val="007A25F7"/>
    <w:rsid w:val="007A2A97"/>
    <w:rsid w:val="007A3CF2"/>
    <w:rsid w:val="007A5CA3"/>
    <w:rsid w:val="007A7C58"/>
    <w:rsid w:val="007B1F4A"/>
    <w:rsid w:val="007B2C0A"/>
    <w:rsid w:val="007B3049"/>
    <w:rsid w:val="007B36B3"/>
    <w:rsid w:val="007B44FC"/>
    <w:rsid w:val="007B4D2B"/>
    <w:rsid w:val="007B55E7"/>
    <w:rsid w:val="007C02D8"/>
    <w:rsid w:val="007C134E"/>
    <w:rsid w:val="007C259C"/>
    <w:rsid w:val="007C6220"/>
    <w:rsid w:val="007D1416"/>
    <w:rsid w:val="007D21EA"/>
    <w:rsid w:val="007D2B5D"/>
    <w:rsid w:val="007D31A2"/>
    <w:rsid w:val="007D57C3"/>
    <w:rsid w:val="007D63E7"/>
    <w:rsid w:val="007E3E5B"/>
    <w:rsid w:val="007E6FE5"/>
    <w:rsid w:val="007F2183"/>
    <w:rsid w:val="007F2B35"/>
    <w:rsid w:val="007F3199"/>
    <w:rsid w:val="007F3C6B"/>
    <w:rsid w:val="007F6FC1"/>
    <w:rsid w:val="007F7FD9"/>
    <w:rsid w:val="008007AC"/>
    <w:rsid w:val="00803377"/>
    <w:rsid w:val="00805E47"/>
    <w:rsid w:val="008069E2"/>
    <w:rsid w:val="00807D5B"/>
    <w:rsid w:val="008103CF"/>
    <w:rsid w:val="0081145B"/>
    <w:rsid w:val="008131D0"/>
    <w:rsid w:val="0081556E"/>
    <w:rsid w:val="0081580E"/>
    <w:rsid w:val="008158CC"/>
    <w:rsid w:val="00816389"/>
    <w:rsid w:val="00825610"/>
    <w:rsid w:val="0082646D"/>
    <w:rsid w:val="008317FE"/>
    <w:rsid w:val="008327A6"/>
    <w:rsid w:val="00833B03"/>
    <w:rsid w:val="00835166"/>
    <w:rsid w:val="00835AF5"/>
    <w:rsid w:val="00836871"/>
    <w:rsid w:val="00836B57"/>
    <w:rsid w:val="0084081C"/>
    <w:rsid w:val="00842472"/>
    <w:rsid w:val="00843456"/>
    <w:rsid w:val="00844C2E"/>
    <w:rsid w:val="00845352"/>
    <w:rsid w:val="00847D92"/>
    <w:rsid w:val="00852052"/>
    <w:rsid w:val="00854727"/>
    <w:rsid w:val="00857AFE"/>
    <w:rsid w:val="00862A70"/>
    <w:rsid w:val="008640F7"/>
    <w:rsid w:val="008651EC"/>
    <w:rsid w:val="0086546D"/>
    <w:rsid w:val="008661F6"/>
    <w:rsid w:val="008733DC"/>
    <w:rsid w:val="00880300"/>
    <w:rsid w:val="008808DB"/>
    <w:rsid w:val="00881401"/>
    <w:rsid w:val="0088172D"/>
    <w:rsid w:val="008826CB"/>
    <w:rsid w:val="008848FA"/>
    <w:rsid w:val="008857BE"/>
    <w:rsid w:val="00887693"/>
    <w:rsid w:val="00891100"/>
    <w:rsid w:val="00891678"/>
    <w:rsid w:val="00891C8D"/>
    <w:rsid w:val="0089463C"/>
    <w:rsid w:val="00895FAF"/>
    <w:rsid w:val="008A487C"/>
    <w:rsid w:val="008B11D0"/>
    <w:rsid w:val="008B2D62"/>
    <w:rsid w:val="008B3D64"/>
    <w:rsid w:val="008B44A8"/>
    <w:rsid w:val="008B6C35"/>
    <w:rsid w:val="008B7AE6"/>
    <w:rsid w:val="008B7E92"/>
    <w:rsid w:val="008C063E"/>
    <w:rsid w:val="008C142A"/>
    <w:rsid w:val="008C28E9"/>
    <w:rsid w:val="008C3B65"/>
    <w:rsid w:val="008C58D2"/>
    <w:rsid w:val="008C5BB4"/>
    <w:rsid w:val="008C5E8E"/>
    <w:rsid w:val="008C7C5E"/>
    <w:rsid w:val="008D16E9"/>
    <w:rsid w:val="008D3020"/>
    <w:rsid w:val="008D3756"/>
    <w:rsid w:val="008D37D9"/>
    <w:rsid w:val="008D4B95"/>
    <w:rsid w:val="008D4E83"/>
    <w:rsid w:val="008D68FD"/>
    <w:rsid w:val="008D771E"/>
    <w:rsid w:val="008D7CCC"/>
    <w:rsid w:val="008E2136"/>
    <w:rsid w:val="008F2876"/>
    <w:rsid w:val="008F3B4B"/>
    <w:rsid w:val="008F5B92"/>
    <w:rsid w:val="008F5D4B"/>
    <w:rsid w:val="00900E9B"/>
    <w:rsid w:val="00901437"/>
    <w:rsid w:val="00902EA9"/>
    <w:rsid w:val="00903157"/>
    <w:rsid w:val="00905346"/>
    <w:rsid w:val="0090720F"/>
    <w:rsid w:val="00912623"/>
    <w:rsid w:val="00916F1A"/>
    <w:rsid w:val="009219BE"/>
    <w:rsid w:val="009225F8"/>
    <w:rsid w:val="00923D29"/>
    <w:rsid w:val="00925F45"/>
    <w:rsid w:val="00926C3E"/>
    <w:rsid w:val="00927426"/>
    <w:rsid w:val="00932834"/>
    <w:rsid w:val="00933EE5"/>
    <w:rsid w:val="00935794"/>
    <w:rsid w:val="00940F7B"/>
    <w:rsid w:val="00945AD7"/>
    <w:rsid w:val="00946302"/>
    <w:rsid w:val="00947E58"/>
    <w:rsid w:val="009528AC"/>
    <w:rsid w:val="00954488"/>
    <w:rsid w:val="00955490"/>
    <w:rsid w:val="00957DCE"/>
    <w:rsid w:val="00961A15"/>
    <w:rsid w:val="00963698"/>
    <w:rsid w:val="009640C8"/>
    <w:rsid w:val="009656ED"/>
    <w:rsid w:val="00966C3E"/>
    <w:rsid w:val="0097061A"/>
    <w:rsid w:val="0097206F"/>
    <w:rsid w:val="009725E1"/>
    <w:rsid w:val="009729A2"/>
    <w:rsid w:val="00977099"/>
    <w:rsid w:val="009779DB"/>
    <w:rsid w:val="0098002C"/>
    <w:rsid w:val="00980B7E"/>
    <w:rsid w:val="00981CCD"/>
    <w:rsid w:val="00983D29"/>
    <w:rsid w:val="0098475C"/>
    <w:rsid w:val="009916EF"/>
    <w:rsid w:val="00993E9E"/>
    <w:rsid w:val="009A0D73"/>
    <w:rsid w:val="009A1AA9"/>
    <w:rsid w:val="009A3704"/>
    <w:rsid w:val="009A4217"/>
    <w:rsid w:val="009A4909"/>
    <w:rsid w:val="009A5968"/>
    <w:rsid w:val="009A7524"/>
    <w:rsid w:val="009B06C2"/>
    <w:rsid w:val="009B2ACB"/>
    <w:rsid w:val="009B41EA"/>
    <w:rsid w:val="009B49A6"/>
    <w:rsid w:val="009C4E84"/>
    <w:rsid w:val="009C5E6D"/>
    <w:rsid w:val="009C7202"/>
    <w:rsid w:val="009D053E"/>
    <w:rsid w:val="009D065A"/>
    <w:rsid w:val="009D48E3"/>
    <w:rsid w:val="009D6B07"/>
    <w:rsid w:val="009D798C"/>
    <w:rsid w:val="009E0859"/>
    <w:rsid w:val="009E371B"/>
    <w:rsid w:val="009E3C70"/>
    <w:rsid w:val="009E3DE3"/>
    <w:rsid w:val="009E59DE"/>
    <w:rsid w:val="009E620C"/>
    <w:rsid w:val="009E6CE9"/>
    <w:rsid w:val="009F00FD"/>
    <w:rsid w:val="009F2327"/>
    <w:rsid w:val="009F3EE1"/>
    <w:rsid w:val="009F5825"/>
    <w:rsid w:val="00A0070B"/>
    <w:rsid w:val="00A00E1B"/>
    <w:rsid w:val="00A0256C"/>
    <w:rsid w:val="00A03F45"/>
    <w:rsid w:val="00A0408A"/>
    <w:rsid w:val="00A05643"/>
    <w:rsid w:val="00A06E11"/>
    <w:rsid w:val="00A15810"/>
    <w:rsid w:val="00A20158"/>
    <w:rsid w:val="00A20836"/>
    <w:rsid w:val="00A20EF2"/>
    <w:rsid w:val="00A2399C"/>
    <w:rsid w:val="00A24074"/>
    <w:rsid w:val="00A269ED"/>
    <w:rsid w:val="00A27837"/>
    <w:rsid w:val="00A27891"/>
    <w:rsid w:val="00A30535"/>
    <w:rsid w:val="00A337A2"/>
    <w:rsid w:val="00A33B77"/>
    <w:rsid w:val="00A33C90"/>
    <w:rsid w:val="00A34D18"/>
    <w:rsid w:val="00A34F55"/>
    <w:rsid w:val="00A3679C"/>
    <w:rsid w:val="00A42812"/>
    <w:rsid w:val="00A42D72"/>
    <w:rsid w:val="00A430C6"/>
    <w:rsid w:val="00A45D48"/>
    <w:rsid w:val="00A4796E"/>
    <w:rsid w:val="00A50565"/>
    <w:rsid w:val="00A50E82"/>
    <w:rsid w:val="00A518E5"/>
    <w:rsid w:val="00A56C78"/>
    <w:rsid w:val="00A57A7E"/>
    <w:rsid w:val="00A57C4C"/>
    <w:rsid w:val="00A60FFB"/>
    <w:rsid w:val="00A62269"/>
    <w:rsid w:val="00A63C74"/>
    <w:rsid w:val="00A64FC4"/>
    <w:rsid w:val="00A65A6E"/>
    <w:rsid w:val="00A7094F"/>
    <w:rsid w:val="00A7147A"/>
    <w:rsid w:val="00A72420"/>
    <w:rsid w:val="00A735F0"/>
    <w:rsid w:val="00A7657C"/>
    <w:rsid w:val="00A770F5"/>
    <w:rsid w:val="00A809AB"/>
    <w:rsid w:val="00A80A2E"/>
    <w:rsid w:val="00A820D0"/>
    <w:rsid w:val="00A83C80"/>
    <w:rsid w:val="00A84148"/>
    <w:rsid w:val="00A871D3"/>
    <w:rsid w:val="00A87F37"/>
    <w:rsid w:val="00A9296E"/>
    <w:rsid w:val="00A92F8A"/>
    <w:rsid w:val="00AA34F6"/>
    <w:rsid w:val="00AA3DF1"/>
    <w:rsid w:val="00AA5153"/>
    <w:rsid w:val="00AA680B"/>
    <w:rsid w:val="00AB1C4F"/>
    <w:rsid w:val="00AB1D6C"/>
    <w:rsid w:val="00AB4ADA"/>
    <w:rsid w:val="00AB7210"/>
    <w:rsid w:val="00AC0873"/>
    <w:rsid w:val="00AC1349"/>
    <w:rsid w:val="00AC2229"/>
    <w:rsid w:val="00AC3D4A"/>
    <w:rsid w:val="00AC46BE"/>
    <w:rsid w:val="00AC4D8F"/>
    <w:rsid w:val="00AC5D05"/>
    <w:rsid w:val="00AC607E"/>
    <w:rsid w:val="00AD0248"/>
    <w:rsid w:val="00AD2E3C"/>
    <w:rsid w:val="00AD3EC7"/>
    <w:rsid w:val="00AD667F"/>
    <w:rsid w:val="00AD79D8"/>
    <w:rsid w:val="00AE572F"/>
    <w:rsid w:val="00AE586E"/>
    <w:rsid w:val="00AF0D57"/>
    <w:rsid w:val="00AF5284"/>
    <w:rsid w:val="00AF668A"/>
    <w:rsid w:val="00AF6D1A"/>
    <w:rsid w:val="00B01C4E"/>
    <w:rsid w:val="00B01F2A"/>
    <w:rsid w:val="00B02ED7"/>
    <w:rsid w:val="00B06D0B"/>
    <w:rsid w:val="00B07C05"/>
    <w:rsid w:val="00B10A79"/>
    <w:rsid w:val="00B1336F"/>
    <w:rsid w:val="00B1595E"/>
    <w:rsid w:val="00B17354"/>
    <w:rsid w:val="00B17829"/>
    <w:rsid w:val="00B20968"/>
    <w:rsid w:val="00B222CA"/>
    <w:rsid w:val="00B3127F"/>
    <w:rsid w:val="00B332D6"/>
    <w:rsid w:val="00B361F8"/>
    <w:rsid w:val="00B375C9"/>
    <w:rsid w:val="00B40D5A"/>
    <w:rsid w:val="00B42398"/>
    <w:rsid w:val="00B43AC6"/>
    <w:rsid w:val="00B474D7"/>
    <w:rsid w:val="00B515C8"/>
    <w:rsid w:val="00B54C52"/>
    <w:rsid w:val="00B64292"/>
    <w:rsid w:val="00B6594D"/>
    <w:rsid w:val="00B66484"/>
    <w:rsid w:val="00B664A0"/>
    <w:rsid w:val="00B66DE6"/>
    <w:rsid w:val="00B67557"/>
    <w:rsid w:val="00B70957"/>
    <w:rsid w:val="00B70C64"/>
    <w:rsid w:val="00B72155"/>
    <w:rsid w:val="00B72436"/>
    <w:rsid w:val="00B74004"/>
    <w:rsid w:val="00B742E6"/>
    <w:rsid w:val="00B7450F"/>
    <w:rsid w:val="00B74FA8"/>
    <w:rsid w:val="00B77E40"/>
    <w:rsid w:val="00B8110B"/>
    <w:rsid w:val="00B8308B"/>
    <w:rsid w:val="00B86520"/>
    <w:rsid w:val="00B8735F"/>
    <w:rsid w:val="00B91BC1"/>
    <w:rsid w:val="00B93326"/>
    <w:rsid w:val="00B95A69"/>
    <w:rsid w:val="00B9729A"/>
    <w:rsid w:val="00BA174C"/>
    <w:rsid w:val="00BA37F7"/>
    <w:rsid w:val="00BA53BE"/>
    <w:rsid w:val="00BA77E0"/>
    <w:rsid w:val="00BB119F"/>
    <w:rsid w:val="00BB46F6"/>
    <w:rsid w:val="00BB49EE"/>
    <w:rsid w:val="00BB6D46"/>
    <w:rsid w:val="00BB7A28"/>
    <w:rsid w:val="00BC0F7B"/>
    <w:rsid w:val="00BC10CB"/>
    <w:rsid w:val="00BC1DF2"/>
    <w:rsid w:val="00BC2B65"/>
    <w:rsid w:val="00BC5DC0"/>
    <w:rsid w:val="00BD0A19"/>
    <w:rsid w:val="00BD1A87"/>
    <w:rsid w:val="00BD2547"/>
    <w:rsid w:val="00BD2895"/>
    <w:rsid w:val="00BD68C4"/>
    <w:rsid w:val="00BE202C"/>
    <w:rsid w:val="00BE74F8"/>
    <w:rsid w:val="00BE7931"/>
    <w:rsid w:val="00BF10CD"/>
    <w:rsid w:val="00BF1CE8"/>
    <w:rsid w:val="00BF2492"/>
    <w:rsid w:val="00BF2D72"/>
    <w:rsid w:val="00BF3314"/>
    <w:rsid w:val="00BF36C2"/>
    <w:rsid w:val="00BF4421"/>
    <w:rsid w:val="00BF4C60"/>
    <w:rsid w:val="00C00C64"/>
    <w:rsid w:val="00C042EA"/>
    <w:rsid w:val="00C052E8"/>
    <w:rsid w:val="00C07B92"/>
    <w:rsid w:val="00C07DCA"/>
    <w:rsid w:val="00C11A72"/>
    <w:rsid w:val="00C11C7E"/>
    <w:rsid w:val="00C12F25"/>
    <w:rsid w:val="00C13B87"/>
    <w:rsid w:val="00C14189"/>
    <w:rsid w:val="00C14CE3"/>
    <w:rsid w:val="00C1595C"/>
    <w:rsid w:val="00C1621A"/>
    <w:rsid w:val="00C1656A"/>
    <w:rsid w:val="00C215FE"/>
    <w:rsid w:val="00C217FD"/>
    <w:rsid w:val="00C33F6B"/>
    <w:rsid w:val="00C36124"/>
    <w:rsid w:val="00C37656"/>
    <w:rsid w:val="00C378D0"/>
    <w:rsid w:val="00C406FA"/>
    <w:rsid w:val="00C40A20"/>
    <w:rsid w:val="00C40ED5"/>
    <w:rsid w:val="00C41EDF"/>
    <w:rsid w:val="00C450AD"/>
    <w:rsid w:val="00C45481"/>
    <w:rsid w:val="00C52267"/>
    <w:rsid w:val="00C52FFD"/>
    <w:rsid w:val="00C56BE3"/>
    <w:rsid w:val="00C57566"/>
    <w:rsid w:val="00C57BEA"/>
    <w:rsid w:val="00C61BE1"/>
    <w:rsid w:val="00C63E22"/>
    <w:rsid w:val="00C6770C"/>
    <w:rsid w:val="00C7044E"/>
    <w:rsid w:val="00C70AA4"/>
    <w:rsid w:val="00C71674"/>
    <w:rsid w:val="00C73769"/>
    <w:rsid w:val="00C75AE2"/>
    <w:rsid w:val="00C77FA4"/>
    <w:rsid w:val="00C80151"/>
    <w:rsid w:val="00C80904"/>
    <w:rsid w:val="00C80AF5"/>
    <w:rsid w:val="00C82BFE"/>
    <w:rsid w:val="00C87C4B"/>
    <w:rsid w:val="00C87EDE"/>
    <w:rsid w:val="00C90159"/>
    <w:rsid w:val="00C910F8"/>
    <w:rsid w:val="00C933FB"/>
    <w:rsid w:val="00C95018"/>
    <w:rsid w:val="00CA08E5"/>
    <w:rsid w:val="00CA1173"/>
    <w:rsid w:val="00CA1DA0"/>
    <w:rsid w:val="00CA49CC"/>
    <w:rsid w:val="00CA5539"/>
    <w:rsid w:val="00CA579F"/>
    <w:rsid w:val="00CA5A74"/>
    <w:rsid w:val="00CB01CD"/>
    <w:rsid w:val="00CB3537"/>
    <w:rsid w:val="00CB576E"/>
    <w:rsid w:val="00CC1649"/>
    <w:rsid w:val="00CC1B66"/>
    <w:rsid w:val="00CC2551"/>
    <w:rsid w:val="00CC2FE4"/>
    <w:rsid w:val="00CC6AFE"/>
    <w:rsid w:val="00CD1F4B"/>
    <w:rsid w:val="00CD1FC3"/>
    <w:rsid w:val="00CE1D78"/>
    <w:rsid w:val="00CE2EA0"/>
    <w:rsid w:val="00CE32FE"/>
    <w:rsid w:val="00CF2F68"/>
    <w:rsid w:val="00CF4E80"/>
    <w:rsid w:val="00D01678"/>
    <w:rsid w:val="00D01C5B"/>
    <w:rsid w:val="00D02366"/>
    <w:rsid w:val="00D04031"/>
    <w:rsid w:val="00D04F6F"/>
    <w:rsid w:val="00D05A82"/>
    <w:rsid w:val="00D07F69"/>
    <w:rsid w:val="00D13D20"/>
    <w:rsid w:val="00D143F1"/>
    <w:rsid w:val="00D17438"/>
    <w:rsid w:val="00D20E1C"/>
    <w:rsid w:val="00D20FC8"/>
    <w:rsid w:val="00D242CB"/>
    <w:rsid w:val="00D26661"/>
    <w:rsid w:val="00D27720"/>
    <w:rsid w:val="00D341ED"/>
    <w:rsid w:val="00D341F3"/>
    <w:rsid w:val="00D349FF"/>
    <w:rsid w:val="00D35F20"/>
    <w:rsid w:val="00D36DF5"/>
    <w:rsid w:val="00D40559"/>
    <w:rsid w:val="00D40632"/>
    <w:rsid w:val="00D45138"/>
    <w:rsid w:val="00D451B3"/>
    <w:rsid w:val="00D45380"/>
    <w:rsid w:val="00D47B49"/>
    <w:rsid w:val="00D528A5"/>
    <w:rsid w:val="00D53452"/>
    <w:rsid w:val="00D54582"/>
    <w:rsid w:val="00D54F20"/>
    <w:rsid w:val="00D55E97"/>
    <w:rsid w:val="00D57463"/>
    <w:rsid w:val="00D57C77"/>
    <w:rsid w:val="00D61350"/>
    <w:rsid w:val="00D64210"/>
    <w:rsid w:val="00D65F65"/>
    <w:rsid w:val="00D66123"/>
    <w:rsid w:val="00D7083C"/>
    <w:rsid w:val="00D728A9"/>
    <w:rsid w:val="00D74357"/>
    <w:rsid w:val="00D747C4"/>
    <w:rsid w:val="00D75881"/>
    <w:rsid w:val="00D7668A"/>
    <w:rsid w:val="00D777B4"/>
    <w:rsid w:val="00D80B62"/>
    <w:rsid w:val="00D85155"/>
    <w:rsid w:val="00D8515D"/>
    <w:rsid w:val="00D852D3"/>
    <w:rsid w:val="00D85767"/>
    <w:rsid w:val="00D86C5E"/>
    <w:rsid w:val="00D9112D"/>
    <w:rsid w:val="00D93428"/>
    <w:rsid w:val="00D93A4E"/>
    <w:rsid w:val="00D947CD"/>
    <w:rsid w:val="00DA0D3C"/>
    <w:rsid w:val="00DA317F"/>
    <w:rsid w:val="00DA3639"/>
    <w:rsid w:val="00DA43C5"/>
    <w:rsid w:val="00DA60B4"/>
    <w:rsid w:val="00DB2385"/>
    <w:rsid w:val="00DB3690"/>
    <w:rsid w:val="00DB3D40"/>
    <w:rsid w:val="00DB5D38"/>
    <w:rsid w:val="00DB68CB"/>
    <w:rsid w:val="00DB792E"/>
    <w:rsid w:val="00DC09B2"/>
    <w:rsid w:val="00DC3BE6"/>
    <w:rsid w:val="00DC4886"/>
    <w:rsid w:val="00DC6215"/>
    <w:rsid w:val="00DC6F13"/>
    <w:rsid w:val="00DC7385"/>
    <w:rsid w:val="00DC73EC"/>
    <w:rsid w:val="00DD0CCD"/>
    <w:rsid w:val="00DD401A"/>
    <w:rsid w:val="00DD4E34"/>
    <w:rsid w:val="00DD79DB"/>
    <w:rsid w:val="00DE1EAB"/>
    <w:rsid w:val="00DE389D"/>
    <w:rsid w:val="00DE4C65"/>
    <w:rsid w:val="00DE6BF3"/>
    <w:rsid w:val="00DE6D88"/>
    <w:rsid w:val="00DE78D1"/>
    <w:rsid w:val="00DE7BF1"/>
    <w:rsid w:val="00DF1652"/>
    <w:rsid w:val="00DF58F7"/>
    <w:rsid w:val="00DF78D7"/>
    <w:rsid w:val="00DF7B69"/>
    <w:rsid w:val="00E00624"/>
    <w:rsid w:val="00E00F76"/>
    <w:rsid w:val="00E066D5"/>
    <w:rsid w:val="00E07DC6"/>
    <w:rsid w:val="00E1031B"/>
    <w:rsid w:val="00E11919"/>
    <w:rsid w:val="00E12C26"/>
    <w:rsid w:val="00E133BE"/>
    <w:rsid w:val="00E133E3"/>
    <w:rsid w:val="00E153D2"/>
    <w:rsid w:val="00E2037A"/>
    <w:rsid w:val="00E20A2A"/>
    <w:rsid w:val="00E20D85"/>
    <w:rsid w:val="00E2292B"/>
    <w:rsid w:val="00E24DA0"/>
    <w:rsid w:val="00E27488"/>
    <w:rsid w:val="00E27F69"/>
    <w:rsid w:val="00E31FAD"/>
    <w:rsid w:val="00E336E4"/>
    <w:rsid w:val="00E33865"/>
    <w:rsid w:val="00E33FA7"/>
    <w:rsid w:val="00E345C3"/>
    <w:rsid w:val="00E35FEC"/>
    <w:rsid w:val="00E36352"/>
    <w:rsid w:val="00E43745"/>
    <w:rsid w:val="00E45071"/>
    <w:rsid w:val="00E4583D"/>
    <w:rsid w:val="00E50521"/>
    <w:rsid w:val="00E51FD8"/>
    <w:rsid w:val="00E54562"/>
    <w:rsid w:val="00E56670"/>
    <w:rsid w:val="00E57346"/>
    <w:rsid w:val="00E611F7"/>
    <w:rsid w:val="00E62DB7"/>
    <w:rsid w:val="00E6458C"/>
    <w:rsid w:val="00E6617D"/>
    <w:rsid w:val="00E6740E"/>
    <w:rsid w:val="00E700D9"/>
    <w:rsid w:val="00E70589"/>
    <w:rsid w:val="00E7137E"/>
    <w:rsid w:val="00E810F9"/>
    <w:rsid w:val="00E822BA"/>
    <w:rsid w:val="00E83307"/>
    <w:rsid w:val="00E83335"/>
    <w:rsid w:val="00E83A5D"/>
    <w:rsid w:val="00E83E2B"/>
    <w:rsid w:val="00E92980"/>
    <w:rsid w:val="00E92CBA"/>
    <w:rsid w:val="00E93B12"/>
    <w:rsid w:val="00E95839"/>
    <w:rsid w:val="00E972CF"/>
    <w:rsid w:val="00E9748A"/>
    <w:rsid w:val="00EA4B87"/>
    <w:rsid w:val="00EA4F46"/>
    <w:rsid w:val="00EA6454"/>
    <w:rsid w:val="00EA74B1"/>
    <w:rsid w:val="00EA764A"/>
    <w:rsid w:val="00EB0388"/>
    <w:rsid w:val="00EB0A27"/>
    <w:rsid w:val="00EB0F61"/>
    <w:rsid w:val="00EB1432"/>
    <w:rsid w:val="00EB6D36"/>
    <w:rsid w:val="00EB782D"/>
    <w:rsid w:val="00EC109B"/>
    <w:rsid w:val="00EC2095"/>
    <w:rsid w:val="00EC2317"/>
    <w:rsid w:val="00EC721F"/>
    <w:rsid w:val="00EC76E3"/>
    <w:rsid w:val="00ED10D9"/>
    <w:rsid w:val="00ED20F0"/>
    <w:rsid w:val="00ED29CE"/>
    <w:rsid w:val="00ED4199"/>
    <w:rsid w:val="00EE131A"/>
    <w:rsid w:val="00EE17C0"/>
    <w:rsid w:val="00EE43AC"/>
    <w:rsid w:val="00EE55E6"/>
    <w:rsid w:val="00EE6E76"/>
    <w:rsid w:val="00EE72A3"/>
    <w:rsid w:val="00EF0E84"/>
    <w:rsid w:val="00EF1EFC"/>
    <w:rsid w:val="00EF71B7"/>
    <w:rsid w:val="00EF74EE"/>
    <w:rsid w:val="00EF7694"/>
    <w:rsid w:val="00F02696"/>
    <w:rsid w:val="00F05F7F"/>
    <w:rsid w:val="00F121A2"/>
    <w:rsid w:val="00F13F27"/>
    <w:rsid w:val="00F14394"/>
    <w:rsid w:val="00F14A65"/>
    <w:rsid w:val="00F157C3"/>
    <w:rsid w:val="00F17BC8"/>
    <w:rsid w:val="00F21D17"/>
    <w:rsid w:val="00F21F6C"/>
    <w:rsid w:val="00F22F8B"/>
    <w:rsid w:val="00F241F9"/>
    <w:rsid w:val="00F24A3A"/>
    <w:rsid w:val="00F24F98"/>
    <w:rsid w:val="00F25A54"/>
    <w:rsid w:val="00F312AC"/>
    <w:rsid w:val="00F321D2"/>
    <w:rsid w:val="00F36F4D"/>
    <w:rsid w:val="00F3718B"/>
    <w:rsid w:val="00F37222"/>
    <w:rsid w:val="00F41F5B"/>
    <w:rsid w:val="00F42131"/>
    <w:rsid w:val="00F43708"/>
    <w:rsid w:val="00F4432A"/>
    <w:rsid w:val="00F4613C"/>
    <w:rsid w:val="00F50AE2"/>
    <w:rsid w:val="00F5155C"/>
    <w:rsid w:val="00F52E9E"/>
    <w:rsid w:val="00F5385F"/>
    <w:rsid w:val="00F539A7"/>
    <w:rsid w:val="00F53E4C"/>
    <w:rsid w:val="00F54B3A"/>
    <w:rsid w:val="00F60F17"/>
    <w:rsid w:val="00F617A9"/>
    <w:rsid w:val="00F6576F"/>
    <w:rsid w:val="00F67AA8"/>
    <w:rsid w:val="00F726A5"/>
    <w:rsid w:val="00F738C7"/>
    <w:rsid w:val="00F7563F"/>
    <w:rsid w:val="00F759A7"/>
    <w:rsid w:val="00F80147"/>
    <w:rsid w:val="00F841D1"/>
    <w:rsid w:val="00F863AF"/>
    <w:rsid w:val="00F87AAB"/>
    <w:rsid w:val="00F90732"/>
    <w:rsid w:val="00F90AFA"/>
    <w:rsid w:val="00F9346B"/>
    <w:rsid w:val="00FA082D"/>
    <w:rsid w:val="00FA08E9"/>
    <w:rsid w:val="00FA1DF7"/>
    <w:rsid w:val="00FA322C"/>
    <w:rsid w:val="00FA3DA8"/>
    <w:rsid w:val="00FA3DC1"/>
    <w:rsid w:val="00FA6A5B"/>
    <w:rsid w:val="00FA7784"/>
    <w:rsid w:val="00FB03D4"/>
    <w:rsid w:val="00FB082C"/>
    <w:rsid w:val="00FB0B57"/>
    <w:rsid w:val="00FB4CE6"/>
    <w:rsid w:val="00FB70DD"/>
    <w:rsid w:val="00FB7DDC"/>
    <w:rsid w:val="00FC0634"/>
    <w:rsid w:val="00FC4E22"/>
    <w:rsid w:val="00FC5410"/>
    <w:rsid w:val="00FC5B30"/>
    <w:rsid w:val="00FC705C"/>
    <w:rsid w:val="00FC797D"/>
    <w:rsid w:val="00FD1290"/>
    <w:rsid w:val="00FD1D56"/>
    <w:rsid w:val="00FD4F9B"/>
    <w:rsid w:val="00FD566B"/>
    <w:rsid w:val="00FD57C0"/>
    <w:rsid w:val="00FD641B"/>
    <w:rsid w:val="00FE1739"/>
    <w:rsid w:val="00FE341C"/>
    <w:rsid w:val="00FE3622"/>
    <w:rsid w:val="00FE53B5"/>
    <w:rsid w:val="00FE6239"/>
    <w:rsid w:val="00FE65BA"/>
    <w:rsid w:val="00FE7692"/>
    <w:rsid w:val="00FF1030"/>
    <w:rsid w:val="00FF55AB"/>
    <w:rsid w:val="00FF663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450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34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53429"/>
    <w:rPr>
      <w:b/>
      <w:bCs/>
    </w:rPr>
  </w:style>
  <w:style w:type="character" w:styleId="Emphasis">
    <w:name w:val="Emphasis"/>
    <w:basedOn w:val="DefaultParagraphFont"/>
    <w:uiPriority w:val="20"/>
    <w:qFormat/>
    <w:rsid w:val="00553429"/>
    <w:rPr>
      <w:i/>
      <w:iCs/>
    </w:rPr>
  </w:style>
</w:styles>
</file>

<file path=word/webSettings.xml><?xml version="1.0" encoding="utf-8"?>
<w:webSettings xmlns:r="http://schemas.openxmlformats.org/officeDocument/2006/relationships" xmlns:w="http://schemas.openxmlformats.org/wordprocessingml/2006/main">
  <w:divs>
    <w:div w:id="286013899">
      <w:bodyDiv w:val="1"/>
      <w:marLeft w:val="0"/>
      <w:marRight w:val="0"/>
      <w:marTop w:val="0"/>
      <w:marBottom w:val="0"/>
      <w:divBdr>
        <w:top w:val="none" w:sz="0" w:space="0" w:color="auto"/>
        <w:left w:val="none" w:sz="0" w:space="0" w:color="auto"/>
        <w:bottom w:val="none" w:sz="0" w:space="0" w:color="auto"/>
        <w:right w:val="none" w:sz="0" w:space="0" w:color="auto"/>
      </w:divBdr>
    </w:div>
    <w:div w:id="1902977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3</TotalTime>
  <Pages>3</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8-01-28T00:29:00Z</dcterms:created>
  <dcterms:modified xsi:type="dcterms:W3CDTF">2018-02-03T07:03:00Z</dcterms:modified>
</cp:coreProperties>
</file>